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9835B" w14:textId="74906FC5" w:rsidR="0086392E" w:rsidRPr="006E6326" w:rsidRDefault="0086392E" w:rsidP="00686E0E">
      <w:pPr>
        <w:jc w:val="center"/>
        <w:rPr>
          <w:rFonts w:ascii="Arial" w:hAnsi="Arial" w:cs="Arial"/>
          <w:b/>
          <w:bCs/>
        </w:rPr>
      </w:pPr>
      <w:r w:rsidRPr="006E6326">
        <w:rPr>
          <w:rFonts w:ascii="Arial" w:hAnsi="Arial" w:cs="Arial"/>
          <w:b/>
          <w:bCs/>
        </w:rPr>
        <w:t>MODIFICATION FORM</w:t>
      </w:r>
    </w:p>
    <w:p w14:paraId="0109D62F" w14:textId="323C3CD9" w:rsidR="0086392E" w:rsidRPr="006E6326" w:rsidRDefault="0086392E" w:rsidP="0086392E">
      <w:pPr>
        <w:jc w:val="center"/>
        <w:rPr>
          <w:rFonts w:ascii="Arial" w:hAnsi="Arial" w:cs="Arial"/>
          <w:b/>
          <w:bCs/>
        </w:rPr>
      </w:pPr>
      <w:r w:rsidRPr="006E6326">
        <w:rPr>
          <w:rFonts w:ascii="Arial" w:hAnsi="Arial" w:cs="Arial"/>
          <w:b/>
          <w:bCs/>
        </w:rPr>
        <w:t>University (CSC) Approval</w:t>
      </w:r>
    </w:p>
    <w:p w14:paraId="3E43F636" w14:textId="023AACB2" w:rsidR="00F85475" w:rsidRPr="006E6326" w:rsidRDefault="0086392E" w:rsidP="00737940">
      <w:pPr>
        <w:rPr>
          <w:rFonts w:ascii="Arial" w:eastAsia="Arial" w:hAnsi="Arial" w:cs="Arial"/>
          <w:iCs/>
        </w:rPr>
      </w:pPr>
      <w:r w:rsidRPr="006E6326">
        <w:rPr>
          <w:rFonts w:ascii="Arial" w:hAnsi="Arial" w:cs="Arial"/>
          <w:iCs/>
        </w:rPr>
        <w:t xml:space="preserve">This form should be used to propose significant programme modifications requiring </w:t>
      </w:r>
      <w:r w:rsidR="00C44882" w:rsidRPr="006E6326">
        <w:rPr>
          <w:rFonts w:ascii="Arial" w:hAnsi="Arial" w:cs="Arial"/>
          <w:iCs/>
        </w:rPr>
        <w:t xml:space="preserve">approval at university level, through the Curriculum Strategy Committee (CSC). The </w:t>
      </w:r>
      <w:hyperlink r:id="rId11" w:history="1">
        <w:r w:rsidR="00C44882" w:rsidRPr="006E6326">
          <w:rPr>
            <w:rStyle w:val="Hyperlink"/>
            <w:rFonts w:ascii="Arial" w:eastAsia="Arial" w:hAnsi="Arial" w:cs="Arial"/>
            <w:i/>
          </w:rPr>
          <w:t xml:space="preserve">Making Modifications </w:t>
        </w:r>
        <w:r w:rsidRPr="006E6326">
          <w:rPr>
            <w:rStyle w:val="Hyperlink"/>
            <w:rFonts w:ascii="Arial" w:eastAsia="Arial" w:hAnsi="Arial" w:cs="Arial"/>
            <w:i/>
          </w:rPr>
          <w:t>to Modules and Programmes</w:t>
        </w:r>
      </w:hyperlink>
      <w:r w:rsidRPr="006E6326">
        <w:rPr>
          <w:rFonts w:ascii="Arial" w:eastAsia="Arial" w:hAnsi="Arial" w:cs="Arial"/>
          <w:iCs/>
        </w:rPr>
        <w:t xml:space="preserve"> document </w:t>
      </w:r>
      <w:r w:rsidR="00F85475" w:rsidRPr="006E6326">
        <w:rPr>
          <w:rFonts w:ascii="Arial" w:eastAsia="Arial" w:hAnsi="Arial" w:cs="Arial"/>
          <w:iCs/>
        </w:rPr>
        <w:t xml:space="preserve">provides examples of those changes and explains the procedure. </w:t>
      </w:r>
    </w:p>
    <w:p w14:paraId="60328B52" w14:textId="50494437" w:rsidR="0086392E" w:rsidRPr="006E6326" w:rsidRDefault="0086392E" w:rsidP="00B4166F">
      <w:pPr>
        <w:rPr>
          <w:rFonts w:ascii="Arial" w:hAnsi="Arial" w:cs="Arial"/>
          <w:b/>
          <w:i/>
        </w:rPr>
      </w:pPr>
      <w:r w:rsidRPr="006E6326">
        <w:rPr>
          <w:rFonts w:ascii="Arial" w:hAnsi="Arial" w:cs="Arial"/>
          <w:iCs/>
        </w:rPr>
        <w:t xml:space="preserve">The completed form should be submitted to the </w:t>
      </w:r>
      <w:r w:rsidRPr="006E6326">
        <w:rPr>
          <w:rFonts w:ascii="Arial" w:hAnsi="Arial" w:cs="Arial"/>
        </w:rPr>
        <w:t xml:space="preserve">CSC Secretary, whose name can be obtained from the </w:t>
      </w:r>
      <w:hyperlink r:id="rId12" w:history="1">
        <w:r w:rsidRPr="006E6326">
          <w:rPr>
            <w:rStyle w:val="Hyperlink"/>
            <w:rFonts w:ascii="Arial" w:hAnsi="Arial" w:cs="Arial"/>
            <w:iCs/>
          </w:rPr>
          <w:t>Academic Office</w:t>
        </w:r>
      </w:hyperlink>
      <w:r w:rsidRPr="006E6326">
        <w:rPr>
          <w:rFonts w:ascii="Arial" w:hAnsi="Arial" w:cs="Arial"/>
          <w:i/>
        </w:rPr>
        <w:t>.</w:t>
      </w:r>
      <w:r w:rsidRPr="006E6326">
        <w:rPr>
          <w:rFonts w:ascii="Arial" w:hAnsi="Arial" w:cs="Arial"/>
          <w:b/>
          <w:i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4"/>
        <w:gridCol w:w="5812"/>
      </w:tblGrid>
      <w:tr w:rsidR="0086392E" w:rsidRPr="006E6326" w14:paraId="3FEE5C4F" w14:textId="77777777" w:rsidTr="00D1530D">
        <w:trPr>
          <w:trHeight w:val="624"/>
        </w:trPr>
        <w:tc>
          <w:tcPr>
            <w:tcW w:w="9776" w:type="dxa"/>
            <w:gridSpan w:val="2"/>
            <w:shd w:val="clear" w:color="auto" w:fill="D5DCE4" w:themeFill="text2" w:themeFillTint="33"/>
            <w:vAlign w:val="center"/>
          </w:tcPr>
          <w:p w14:paraId="0E17BE5B" w14:textId="77777777" w:rsidR="0086392E" w:rsidRPr="006E6326" w:rsidRDefault="0086392E" w:rsidP="0086392E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</w:rPr>
              <w:t>PROGRAMME INFORMATION</w:t>
            </w:r>
          </w:p>
        </w:tc>
      </w:tr>
      <w:tr w:rsidR="0086392E" w:rsidRPr="006E6326" w14:paraId="752621AA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365825D5" w14:textId="35F2F544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Award and Programme </w:t>
            </w:r>
            <w:r w:rsidR="0079331E">
              <w:rPr>
                <w:rFonts w:ascii="Arial" w:hAnsi="Arial" w:cs="Arial"/>
                <w:b/>
                <w:bCs/>
              </w:rPr>
              <w:t>T</w:t>
            </w:r>
            <w:r w:rsidRPr="006E6326">
              <w:rPr>
                <w:rFonts w:ascii="Arial" w:hAnsi="Arial" w:cs="Arial"/>
                <w:b/>
                <w:bCs/>
              </w:rPr>
              <w:t>itle</w:t>
            </w:r>
          </w:p>
        </w:tc>
        <w:tc>
          <w:tcPr>
            <w:tcW w:w="5812" w:type="dxa"/>
            <w:vAlign w:val="center"/>
          </w:tcPr>
          <w:p w14:paraId="6EB01BC4" w14:textId="77777777" w:rsidR="0086392E" w:rsidRPr="006E6326" w:rsidRDefault="0086392E" w:rsidP="00C009F5">
            <w:pPr>
              <w:rPr>
                <w:rFonts w:ascii="Arial" w:hAnsi="Arial" w:cs="Arial"/>
                <w:bCs/>
              </w:rPr>
            </w:pPr>
          </w:p>
        </w:tc>
      </w:tr>
      <w:tr w:rsidR="0086392E" w:rsidRPr="006E6326" w14:paraId="51816AEC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52E67383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Programme Convener </w:t>
            </w:r>
          </w:p>
        </w:tc>
        <w:tc>
          <w:tcPr>
            <w:tcW w:w="5812" w:type="dxa"/>
            <w:vAlign w:val="center"/>
          </w:tcPr>
          <w:p w14:paraId="6DEA530F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808080" w:themeColor="background1" w:themeShade="80"/>
              </w:rPr>
            </w:pPr>
          </w:p>
        </w:tc>
      </w:tr>
      <w:tr w:rsidR="0086392E" w:rsidRPr="006E6326" w14:paraId="057C01D1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447E04C3" w14:textId="36867F37" w:rsidR="0086392E" w:rsidRPr="006E6326" w:rsidRDefault="0086392E" w:rsidP="00C009F5">
            <w:pPr>
              <w:jc w:val="both"/>
              <w:rPr>
                <w:rFonts w:ascii="Arial" w:eastAsia="Arial" w:hAnsi="Arial" w:cs="Arial"/>
                <w:i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Type of </w:t>
            </w:r>
            <w:r w:rsidR="00CB681A" w:rsidRPr="006E6326">
              <w:rPr>
                <w:rFonts w:ascii="Arial" w:hAnsi="Arial" w:cs="Arial"/>
                <w:b/>
                <w:bCs/>
              </w:rPr>
              <w:t>M</w:t>
            </w:r>
            <w:r w:rsidR="00B52909" w:rsidRPr="006E6326">
              <w:rPr>
                <w:rFonts w:ascii="Arial" w:hAnsi="Arial" w:cs="Arial"/>
                <w:b/>
                <w:bCs/>
              </w:rPr>
              <w:t>odification</w:t>
            </w:r>
            <w:r w:rsidRPr="006E6326">
              <w:rPr>
                <w:rFonts w:ascii="Arial" w:hAnsi="Arial" w:cs="Arial"/>
                <w:b/>
                <w:bCs/>
              </w:rPr>
              <w:t xml:space="preserve"> </w:t>
            </w:r>
            <w:r w:rsidRPr="006E6326">
              <w:rPr>
                <w:rFonts w:ascii="Arial" w:hAnsi="Arial" w:cs="Arial"/>
                <w:iCs/>
              </w:rPr>
              <w:t xml:space="preserve">(see list in </w:t>
            </w:r>
            <w:hyperlink r:id="rId13" w:history="1">
              <w:r w:rsidRPr="002C3EB8">
                <w:rPr>
                  <w:rStyle w:val="Hyperlink"/>
                  <w:rFonts w:ascii="Arial" w:eastAsia="Arial" w:hAnsi="Arial" w:cs="Arial"/>
                  <w:i/>
                </w:rPr>
                <w:t xml:space="preserve">Making </w:t>
              </w:r>
              <w:r w:rsidR="00B30162" w:rsidRPr="002C3EB8">
                <w:rPr>
                  <w:rStyle w:val="Hyperlink"/>
                  <w:rFonts w:ascii="Arial" w:eastAsia="Arial" w:hAnsi="Arial" w:cs="Arial"/>
                  <w:i/>
                </w:rPr>
                <w:t>Modifications</w:t>
              </w:r>
              <w:r w:rsidRPr="002C3EB8">
                <w:rPr>
                  <w:rStyle w:val="Hyperlink"/>
                  <w:rFonts w:ascii="Arial" w:eastAsia="Arial" w:hAnsi="Arial" w:cs="Arial"/>
                  <w:i/>
                </w:rPr>
                <w:t xml:space="preserve"> to Modules and Programmes</w:t>
              </w:r>
            </w:hyperlink>
            <w:r w:rsidRPr="006E6326">
              <w:rPr>
                <w:rFonts w:ascii="Arial" w:eastAsia="Arial" w:hAnsi="Arial" w:cs="Arial"/>
                <w:iCs/>
              </w:rPr>
              <w:t xml:space="preserve"> document)</w:t>
            </w:r>
          </w:p>
        </w:tc>
        <w:tc>
          <w:tcPr>
            <w:tcW w:w="5812" w:type="dxa"/>
            <w:vAlign w:val="center"/>
          </w:tcPr>
          <w:p w14:paraId="31899092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808080" w:themeColor="background1" w:themeShade="80"/>
              </w:rPr>
            </w:pPr>
          </w:p>
        </w:tc>
      </w:tr>
      <w:tr w:rsidR="0086392E" w:rsidRPr="006E6326" w14:paraId="4E7A5176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015E5B10" w14:textId="37E82A35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Date for </w:t>
            </w:r>
            <w:r w:rsidR="004B09D4" w:rsidRPr="006E6326">
              <w:rPr>
                <w:rFonts w:ascii="Arial" w:hAnsi="Arial" w:cs="Arial"/>
                <w:b/>
                <w:bCs/>
              </w:rPr>
              <w:t>I</w:t>
            </w:r>
            <w:r w:rsidRPr="006E6326">
              <w:rPr>
                <w:rFonts w:ascii="Arial" w:hAnsi="Arial" w:cs="Arial"/>
                <w:b/>
                <w:bCs/>
              </w:rPr>
              <w:t xml:space="preserve">mplementation </w:t>
            </w:r>
          </w:p>
        </w:tc>
        <w:tc>
          <w:tcPr>
            <w:tcW w:w="5812" w:type="dxa"/>
            <w:vAlign w:val="center"/>
          </w:tcPr>
          <w:p w14:paraId="1BD827C4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808080" w:themeColor="background1" w:themeShade="80"/>
              </w:rPr>
            </w:pPr>
          </w:p>
        </w:tc>
      </w:tr>
    </w:tbl>
    <w:p w14:paraId="4593F73E" w14:textId="77777777" w:rsidR="0086392E" w:rsidRPr="006E6326" w:rsidRDefault="0086392E" w:rsidP="0086392E">
      <w:pPr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6"/>
      </w:tblGrid>
      <w:tr w:rsidR="0086392E" w:rsidRPr="006E6326" w14:paraId="16AEA759" w14:textId="77777777" w:rsidTr="00D1530D">
        <w:trPr>
          <w:trHeight w:val="624"/>
        </w:trPr>
        <w:tc>
          <w:tcPr>
            <w:tcW w:w="9776" w:type="dxa"/>
            <w:shd w:val="clear" w:color="auto" w:fill="D5DCE4" w:themeFill="text2" w:themeFillTint="33"/>
            <w:vAlign w:val="center"/>
          </w:tcPr>
          <w:p w14:paraId="631423CF" w14:textId="7211E3AE" w:rsidR="0086392E" w:rsidRPr="006E6326" w:rsidRDefault="0086392E" w:rsidP="00D1530D">
            <w:p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  <w:color w:val="0000FF"/>
              </w:rPr>
              <w:t xml:space="preserve">       </w:t>
            </w:r>
            <w:r w:rsidRPr="006E6326">
              <w:rPr>
                <w:rFonts w:ascii="Arial" w:hAnsi="Arial" w:cs="Arial"/>
                <w:b/>
              </w:rPr>
              <w:t>B. PROPOSED MODIFICATION AND RATIONALE</w:t>
            </w:r>
          </w:p>
        </w:tc>
      </w:tr>
      <w:tr w:rsidR="0086392E" w:rsidRPr="006E6326" w14:paraId="192E99F3" w14:textId="77777777" w:rsidTr="00F4006D">
        <w:trPr>
          <w:trHeight w:val="1466"/>
        </w:trPr>
        <w:tc>
          <w:tcPr>
            <w:tcW w:w="9776" w:type="dxa"/>
          </w:tcPr>
          <w:p w14:paraId="4556D16E" w14:textId="77777777" w:rsidR="0086392E" w:rsidRPr="006E6326" w:rsidRDefault="0086392E" w:rsidP="00C009F5">
            <w:pPr>
              <w:jc w:val="both"/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Cs/>
                <w:iCs/>
              </w:rPr>
              <w:t xml:space="preserve">Describe the rationale for the proposed modification and its impact on the programme as whole. </w:t>
            </w:r>
          </w:p>
          <w:p w14:paraId="2EAD4978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19B0C99C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2E3322E4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7ACE47A9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56A01F7F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57E523C7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0C9A5E91" w14:textId="10EE4805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204DB179" w14:textId="77777777" w:rsidR="00963019" w:rsidRPr="006E6326" w:rsidRDefault="00963019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192A88EA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0FD3413E" w14:textId="3FE67F61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08B17D2A" w14:textId="77777777" w:rsidR="00686E0E" w:rsidRPr="006E6326" w:rsidRDefault="00686E0E" w:rsidP="00C009F5">
            <w:pPr>
              <w:rPr>
                <w:rFonts w:ascii="Arial" w:hAnsi="Arial" w:cs="Arial"/>
                <w:bCs/>
                <w:color w:val="0000FF"/>
              </w:rPr>
            </w:pPr>
          </w:p>
          <w:p w14:paraId="367A9EE5" w14:textId="77777777" w:rsidR="0086392E" w:rsidRPr="006E6326" w:rsidRDefault="0086392E" w:rsidP="00C009F5">
            <w:pPr>
              <w:rPr>
                <w:rFonts w:ascii="Arial" w:hAnsi="Arial" w:cs="Arial"/>
                <w:bCs/>
                <w:color w:val="0000FF"/>
              </w:rPr>
            </w:pPr>
          </w:p>
        </w:tc>
      </w:tr>
    </w:tbl>
    <w:p w14:paraId="2A25FE02" w14:textId="0E8E4AB4" w:rsidR="00575005" w:rsidRPr="006E6326" w:rsidRDefault="00575005" w:rsidP="00575005">
      <w:pPr>
        <w:tabs>
          <w:tab w:val="left" w:pos="1470"/>
        </w:tabs>
        <w:rPr>
          <w:rFonts w:ascii="Arial" w:hAnsi="Arial" w:cs="Arial"/>
        </w:rPr>
      </w:pPr>
      <w:r w:rsidRPr="006E6326">
        <w:rPr>
          <w:rFonts w:ascii="Arial" w:hAnsi="Arial" w:cs="Arial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4"/>
        <w:gridCol w:w="5812"/>
      </w:tblGrid>
      <w:tr w:rsidR="0086392E" w:rsidRPr="006E6326" w14:paraId="65770B23" w14:textId="77777777" w:rsidTr="00D1530D">
        <w:trPr>
          <w:trHeight w:val="624"/>
        </w:trPr>
        <w:tc>
          <w:tcPr>
            <w:tcW w:w="9776" w:type="dxa"/>
            <w:gridSpan w:val="2"/>
            <w:shd w:val="clear" w:color="auto" w:fill="D5DCE4" w:themeFill="text2" w:themeFillTint="33"/>
            <w:vAlign w:val="center"/>
          </w:tcPr>
          <w:p w14:paraId="277598E3" w14:textId="77777777" w:rsidR="0086392E" w:rsidRPr="006E6326" w:rsidRDefault="0086392E" w:rsidP="0086392E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</w:rPr>
              <w:t>LTQG CHAIR AGREEMENT</w:t>
            </w:r>
          </w:p>
        </w:tc>
      </w:tr>
      <w:tr w:rsidR="0086392E" w:rsidRPr="006E6326" w14:paraId="79CCECE8" w14:textId="77777777" w:rsidTr="00F4006D">
        <w:trPr>
          <w:trHeight w:val="671"/>
        </w:trPr>
        <w:tc>
          <w:tcPr>
            <w:tcW w:w="3964" w:type="dxa"/>
            <w:vAlign w:val="center"/>
          </w:tcPr>
          <w:p w14:paraId="22F33348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LTQG Chair’s signature </w:t>
            </w:r>
          </w:p>
        </w:tc>
        <w:tc>
          <w:tcPr>
            <w:tcW w:w="5812" w:type="dxa"/>
            <w:vAlign w:val="center"/>
          </w:tcPr>
          <w:p w14:paraId="67030468" w14:textId="77777777" w:rsidR="0086392E" w:rsidRPr="006E6326" w:rsidRDefault="0086392E" w:rsidP="00C009F5">
            <w:pPr>
              <w:rPr>
                <w:rFonts w:ascii="Arial" w:hAnsi="Arial" w:cs="Arial"/>
                <w:bCs/>
              </w:rPr>
            </w:pPr>
          </w:p>
        </w:tc>
      </w:tr>
      <w:tr w:rsidR="0086392E" w:rsidRPr="006E6326" w14:paraId="147BF24F" w14:textId="77777777" w:rsidTr="00F4006D">
        <w:trPr>
          <w:trHeight w:val="1466"/>
        </w:trPr>
        <w:tc>
          <w:tcPr>
            <w:tcW w:w="9776" w:type="dxa"/>
            <w:gridSpan w:val="2"/>
          </w:tcPr>
          <w:p w14:paraId="69DC34F6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lastRenderedPageBreak/>
              <w:t>Chair’s comments:</w:t>
            </w:r>
          </w:p>
          <w:p w14:paraId="5A1B4BFA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4F5F14F6" w14:textId="23387472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47D80FCE" w14:textId="001AB921" w:rsidR="00F4006D" w:rsidRPr="006E6326" w:rsidRDefault="00F4006D" w:rsidP="00C009F5">
            <w:pPr>
              <w:rPr>
                <w:rFonts w:ascii="Arial" w:hAnsi="Arial" w:cs="Arial"/>
                <w:b/>
                <w:bCs/>
              </w:rPr>
            </w:pPr>
          </w:p>
          <w:p w14:paraId="1C3CD1C6" w14:textId="77777777" w:rsidR="006268CF" w:rsidRPr="006E6326" w:rsidRDefault="006268CF" w:rsidP="00C009F5">
            <w:pPr>
              <w:rPr>
                <w:rFonts w:ascii="Arial" w:hAnsi="Arial" w:cs="Arial"/>
                <w:b/>
                <w:bCs/>
              </w:rPr>
            </w:pPr>
          </w:p>
          <w:p w14:paraId="4F1496C4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45A98C66" w14:textId="0DB40AF2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D506A" w:rsidRPr="006E6326" w14:paraId="3690D351" w14:textId="77777777" w:rsidTr="00F4006D">
        <w:trPr>
          <w:trHeight w:val="1466"/>
        </w:trPr>
        <w:tc>
          <w:tcPr>
            <w:tcW w:w="9776" w:type="dxa"/>
            <w:gridSpan w:val="2"/>
          </w:tcPr>
          <w:p w14:paraId="53E941DE" w14:textId="60196538" w:rsidR="008D506A" w:rsidRPr="006E6326" w:rsidRDefault="008D506A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Dean’s signature</w:t>
            </w:r>
          </w:p>
        </w:tc>
      </w:tr>
    </w:tbl>
    <w:p w14:paraId="720B7E96" w14:textId="77777777" w:rsidR="0086392E" w:rsidRPr="006E6326" w:rsidRDefault="0086392E" w:rsidP="0086392E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6"/>
      </w:tblGrid>
      <w:tr w:rsidR="0086392E" w:rsidRPr="006E6326" w14:paraId="2AB31489" w14:textId="77777777" w:rsidTr="00D1530D">
        <w:trPr>
          <w:trHeight w:val="624"/>
        </w:trPr>
        <w:tc>
          <w:tcPr>
            <w:tcW w:w="9776" w:type="dxa"/>
            <w:shd w:val="clear" w:color="auto" w:fill="D5DCE4" w:themeFill="text2" w:themeFillTint="33"/>
            <w:vAlign w:val="center"/>
          </w:tcPr>
          <w:p w14:paraId="44667C15" w14:textId="5E05DD1F" w:rsidR="0086392E" w:rsidRPr="006E6326" w:rsidRDefault="0086392E" w:rsidP="00D1530D">
            <w:pPr>
              <w:ind w:left="360"/>
              <w:rPr>
                <w:rFonts w:ascii="Arial" w:hAnsi="Arial" w:cs="Arial"/>
                <w:b/>
                <w:i/>
              </w:rPr>
            </w:pPr>
            <w:r w:rsidRPr="006E6326">
              <w:rPr>
                <w:rFonts w:ascii="Arial" w:hAnsi="Arial" w:cs="Arial"/>
                <w:b/>
              </w:rPr>
              <w:t xml:space="preserve">D. </w:t>
            </w:r>
            <w:r w:rsidR="007163CA" w:rsidRPr="006E6326">
              <w:rPr>
                <w:rFonts w:ascii="Arial" w:hAnsi="Arial" w:cs="Arial"/>
                <w:b/>
              </w:rPr>
              <w:t>C</w:t>
            </w:r>
            <w:r w:rsidR="004B09D4" w:rsidRPr="006E6326">
              <w:rPr>
                <w:rFonts w:ascii="Arial" w:hAnsi="Arial" w:cs="Arial"/>
                <w:b/>
              </w:rPr>
              <w:t>ONSULTATION</w:t>
            </w:r>
            <w:r w:rsidRPr="006E6326">
              <w:rPr>
                <w:rFonts w:ascii="Arial" w:hAnsi="Arial" w:cs="Arial"/>
                <w:b/>
              </w:rPr>
              <w:t xml:space="preserve"> WITH STUDENTS </w:t>
            </w:r>
            <w:r w:rsidRPr="00112668">
              <w:rPr>
                <w:rFonts w:ascii="Arial" w:hAnsi="Arial" w:cs="Arial"/>
                <w:b/>
                <w:i/>
              </w:rPr>
              <w:t>(</w:t>
            </w:r>
            <w:r w:rsidR="00473DFA" w:rsidRPr="00112668">
              <w:rPr>
                <w:rFonts w:ascii="Arial" w:hAnsi="Arial" w:cs="Arial"/>
                <w:b/>
                <w:i/>
              </w:rPr>
              <w:t>Prospective</w:t>
            </w:r>
            <w:r w:rsidR="00575005" w:rsidRPr="00112668">
              <w:rPr>
                <w:rFonts w:ascii="Arial" w:hAnsi="Arial" w:cs="Arial"/>
                <w:b/>
                <w:i/>
              </w:rPr>
              <w:t xml:space="preserve"> </w:t>
            </w:r>
            <w:r w:rsidR="00952A61">
              <w:rPr>
                <w:rFonts w:ascii="Arial" w:hAnsi="Arial" w:cs="Arial"/>
                <w:b/>
                <w:i/>
              </w:rPr>
              <w:t xml:space="preserve">and current </w:t>
            </w:r>
            <w:r w:rsidR="00575005" w:rsidRPr="00112668">
              <w:rPr>
                <w:rFonts w:ascii="Arial" w:hAnsi="Arial" w:cs="Arial"/>
                <w:b/>
                <w:i/>
              </w:rPr>
              <w:t>s</w:t>
            </w:r>
            <w:r w:rsidR="00F86960" w:rsidRPr="00112668">
              <w:rPr>
                <w:rFonts w:ascii="Arial" w:hAnsi="Arial" w:cs="Arial"/>
                <w:b/>
                <w:i/>
              </w:rPr>
              <w:t xml:space="preserve">tudents must be informed of the changes. </w:t>
            </w:r>
            <w:r w:rsidR="007163CA" w:rsidRPr="00112668">
              <w:rPr>
                <w:rFonts w:ascii="Arial" w:hAnsi="Arial" w:cs="Arial"/>
                <w:b/>
                <w:i/>
              </w:rPr>
              <w:t>Details can be found in the</w:t>
            </w:r>
            <w:r w:rsidR="00D274B0">
              <w:rPr>
                <w:rFonts w:ascii="Arial" w:hAnsi="Arial" w:cs="Arial"/>
                <w:b/>
                <w:i/>
              </w:rPr>
              <w:t xml:space="preserve"> </w:t>
            </w:r>
            <w:hyperlink r:id="rId14" w:history="1">
              <w:r w:rsidR="00D274B0" w:rsidRPr="00D274B0">
                <w:rPr>
                  <w:rStyle w:val="Hyperlink"/>
                  <w:rFonts w:ascii="Arial" w:hAnsi="Arial" w:cs="Arial"/>
                  <w:b/>
                  <w:i/>
                </w:rPr>
                <w:t>Consumer Protection Gui</w:t>
              </w:r>
              <w:r w:rsidR="00D274B0" w:rsidRPr="00D274B0">
                <w:rPr>
                  <w:rStyle w:val="Hyperlink"/>
                  <w:rFonts w:ascii="Arial" w:hAnsi="Arial" w:cs="Arial"/>
                  <w:b/>
                  <w:i/>
                </w:rPr>
                <w:t>d</w:t>
              </w:r>
              <w:r w:rsidR="00D274B0" w:rsidRPr="00D274B0">
                <w:rPr>
                  <w:rStyle w:val="Hyperlink"/>
                  <w:rFonts w:ascii="Arial" w:hAnsi="Arial" w:cs="Arial"/>
                  <w:b/>
                  <w:i/>
                </w:rPr>
                <w:t>ance for Academic Staff</w:t>
              </w:r>
            </w:hyperlink>
            <w:r w:rsidR="007163CA" w:rsidRPr="00112668">
              <w:rPr>
                <w:rFonts w:ascii="Arial" w:hAnsi="Arial" w:cs="Arial"/>
                <w:b/>
                <w:i/>
              </w:rPr>
              <w:t xml:space="preserve"> document or obtained from the Academic Office. Evidence of the process should be submitted with</w:t>
            </w:r>
            <w:r w:rsidRPr="00112668">
              <w:rPr>
                <w:rFonts w:ascii="Arial" w:hAnsi="Arial" w:cs="Arial"/>
                <w:b/>
                <w:i/>
              </w:rPr>
              <w:t xml:space="preserve"> this </w:t>
            </w:r>
            <w:r w:rsidR="007163CA" w:rsidRPr="00112668">
              <w:rPr>
                <w:rFonts w:ascii="Arial" w:hAnsi="Arial" w:cs="Arial"/>
                <w:b/>
                <w:i/>
              </w:rPr>
              <w:t>form.</w:t>
            </w:r>
            <w:r w:rsidRPr="00112668">
              <w:rPr>
                <w:rFonts w:ascii="Arial" w:hAnsi="Arial" w:cs="Arial"/>
                <w:b/>
                <w:i/>
              </w:rPr>
              <w:t>)</w:t>
            </w:r>
          </w:p>
        </w:tc>
      </w:tr>
      <w:tr w:rsidR="0086392E" w:rsidRPr="006E6326" w14:paraId="11B032DE" w14:textId="77777777" w:rsidTr="00F4006D">
        <w:trPr>
          <w:trHeight w:val="1139"/>
        </w:trPr>
        <w:tc>
          <w:tcPr>
            <w:tcW w:w="9776" w:type="dxa"/>
          </w:tcPr>
          <w:p w14:paraId="5163C1BD" w14:textId="46418EDD" w:rsidR="007163CA" w:rsidRPr="006E6326" w:rsidRDefault="007163CA" w:rsidP="007163CA">
            <w:pPr>
              <w:jc w:val="both"/>
              <w:rPr>
                <w:rFonts w:ascii="Arial" w:hAnsi="Arial" w:cs="Arial"/>
                <w:b/>
                <w:bCs/>
                <w:iCs/>
                <w:color w:val="0000FF"/>
              </w:rPr>
            </w:pPr>
            <w:r w:rsidRPr="006E6326">
              <w:rPr>
                <w:rFonts w:ascii="Arial" w:hAnsi="Arial" w:cs="Arial"/>
                <w:bCs/>
                <w:iCs/>
              </w:rPr>
              <w:t xml:space="preserve">Summarise the </w:t>
            </w:r>
            <w:r w:rsidR="00057439" w:rsidRPr="006E6326">
              <w:rPr>
                <w:rFonts w:ascii="Arial" w:hAnsi="Arial" w:cs="Arial"/>
                <w:bCs/>
                <w:iCs/>
              </w:rPr>
              <w:t>consultation process and the findings arising from the consultation.</w:t>
            </w:r>
          </w:p>
          <w:p w14:paraId="02A9E204" w14:textId="77777777" w:rsidR="0086392E" w:rsidRPr="006E6326" w:rsidRDefault="0086392E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0AE27A9F" w14:textId="7777777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278B3EE1" w14:textId="7777777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7D99925C" w14:textId="644867E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48C70260" w14:textId="15B30793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10365F0F" w14:textId="10E96EF6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665282CB" w14:textId="7777777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59475BFA" w14:textId="7777777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240C1F55" w14:textId="77777777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33279C9E" w14:textId="21A07744" w:rsidR="006268CF" w:rsidRPr="006E6326" w:rsidRDefault="006268CF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</w:tc>
      </w:tr>
    </w:tbl>
    <w:p w14:paraId="2F9C1D7B" w14:textId="77777777" w:rsidR="0086392E" w:rsidRPr="006E6326" w:rsidRDefault="0086392E" w:rsidP="0086392E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6"/>
      </w:tblGrid>
      <w:tr w:rsidR="0086392E" w:rsidRPr="006E6326" w14:paraId="12C779A8" w14:textId="77777777" w:rsidTr="00D1530D">
        <w:trPr>
          <w:trHeight w:val="624"/>
        </w:trPr>
        <w:tc>
          <w:tcPr>
            <w:tcW w:w="9776" w:type="dxa"/>
            <w:shd w:val="clear" w:color="auto" w:fill="D5DCE4" w:themeFill="text2" w:themeFillTint="33"/>
            <w:vAlign w:val="center"/>
          </w:tcPr>
          <w:p w14:paraId="5D6F52C7" w14:textId="64A38EC5" w:rsidR="0086392E" w:rsidRPr="006E6326" w:rsidRDefault="0086392E" w:rsidP="00D1530D">
            <w:pPr>
              <w:ind w:left="360"/>
              <w:rPr>
                <w:rFonts w:ascii="Arial" w:hAnsi="Arial" w:cs="Arial"/>
                <w:b/>
                <w:i/>
              </w:rPr>
            </w:pPr>
            <w:r w:rsidRPr="006E6326">
              <w:rPr>
                <w:rFonts w:ascii="Arial" w:hAnsi="Arial" w:cs="Arial"/>
                <w:b/>
              </w:rPr>
              <w:t xml:space="preserve">E. </w:t>
            </w:r>
            <w:r w:rsidR="00A41DF5" w:rsidRPr="006E6326">
              <w:rPr>
                <w:rFonts w:ascii="Arial" w:hAnsi="Arial" w:cs="Arial"/>
                <w:b/>
              </w:rPr>
              <w:t>CONSULTATION WITH</w:t>
            </w:r>
            <w:r w:rsidRPr="006E6326">
              <w:rPr>
                <w:rFonts w:ascii="Arial" w:hAnsi="Arial" w:cs="Arial"/>
                <w:b/>
              </w:rPr>
              <w:t xml:space="preserve"> EXTERNAL EXAMINER </w:t>
            </w:r>
            <w:r w:rsidRPr="006E6326">
              <w:rPr>
                <w:rFonts w:ascii="Arial" w:hAnsi="Arial" w:cs="Arial"/>
                <w:b/>
                <w:i/>
              </w:rPr>
              <w:t>(</w:t>
            </w:r>
            <w:r w:rsidR="007163CA" w:rsidRPr="006E6326">
              <w:rPr>
                <w:rFonts w:ascii="Arial" w:hAnsi="Arial" w:cs="Arial"/>
                <w:b/>
                <w:i/>
              </w:rPr>
              <w:t>A</w:t>
            </w:r>
            <w:r w:rsidRPr="006E6326">
              <w:rPr>
                <w:rFonts w:ascii="Arial" w:hAnsi="Arial" w:cs="Arial"/>
                <w:b/>
                <w:i/>
              </w:rPr>
              <w:t xml:space="preserve">ppend evidence to this </w:t>
            </w:r>
            <w:r w:rsidR="007163CA" w:rsidRPr="006E6326">
              <w:rPr>
                <w:rFonts w:ascii="Arial" w:hAnsi="Arial" w:cs="Arial"/>
                <w:b/>
                <w:i/>
              </w:rPr>
              <w:t>form.</w:t>
            </w:r>
            <w:r w:rsidRPr="006E6326">
              <w:rPr>
                <w:rFonts w:ascii="Arial" w:hAnsi="Arial" w:cs="Arial"/>
                <w:b/>
                <w:i/>
              </w:rPr>
              <w:t>)</w:t>
            </w:r>
          </w:p>
        </w:tc>
      </w:tr>
      <w:tr w:rsidR="0086392E" w:rsidRPr="006E6326" w14:paraId="62F2D86E" w14:textId="77777777" w:rsidTr="00F4006D">
        <w:trPr>
          <w:trHeight w:val="1125"/>
        </w:trPr>
        <w:tc>
          <w:tcPr>
            <w:tcW w:w="9776" w:type="dxa"/>
          </w:tcPr>
          <w:p w14:paraId="087CE29F" w14:textId="6077D8D8" w:rsidR="008D4427" w:rsidRPr="006E6326" w:rsidRDefault="00737940" w:rsidP="008D4427">
            <w:pPr>
              <w:rPr>
                <w:rFonts w:ascii="Arial" w:hAnsi="Arial" w:cs="Arial"/>
                <w:b/>
                <w:bCs/>
                <w:iCs/>
                <w:color w:val="0000FF"/>
              </w:rPr>
            </w:pPr>
            <w:r w:rsidRPr="006E6326">
              <w:rPr>
                <w:rFonts w:ascii="Arial" w:hAnsi="Arial" w:cs="Arial"/>
                <w:bCs/>
                <w:iCs/>
              </w:rPr>
              <w:t>C</w:t>
            </w:r>
            <w:r w:rsidR="008D4427" w:rsidRPr="006E6326">
              <w:rPr>
                <w:rFonts w:ascii="Arial" w:hAnsi="Arial" w:cs="Arial"/>
                <w:bCs/>
                <w:iCs/>
              </w:rPr>
              <w:t xml:space="preserve">onfirm that consultation has occurred and summarise relevant commentary. </w:t>
            </w:r>
          </w:p>
          <w:p w14:paraId="04CA914B" w14:textId="77777777" w:rsidR="0086392E" w:rsidRPr="006E6326" w:rsidRDefault="0086392E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00234D6B" w14:textId="5F9E37A3" w:rsidR="00AA5ED5" w:rsidRPr="006E6326" w:rsidRDefault="00AA5ED5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53C94965" w14:textId="77777777" w:rsidR="00963019" w:rsidRPr="006E6326" w:rsidRDefault="00963019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  <w:p w14:paraId="0992E1F3" w14:textId="6A34A177" w:rsidR="00AA5ED5" w:rsidRPr="006E6326" w:rsidRDefault="00AA5ED5" w:rsidP="00C009F5">
            <w:pPr>
              <w:rPr>
                <w:rFonts w:ascii="Arial" w:hAnsi="Arial" w:cs="Arial"/>
                <w:bCs/>
                <w:iCs/>
                <w:color w:val="0000FF"/>
              </w:rPr>
            </w:pPr>
          </w:p>
        </w:tc>
      </w:tr>
    </w:tbl>
    <w:p w14:paraId="1965D3CC" w14:textId="77777777" w:rsidR="0086392E" w:rsidRPr="006E6326" w:rsidRDefault="0086392E" w:rsidP="0086392E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4"/>
        <w:gridCol w:w="5812"/>
      </w:tblGrid>
      <w:tr w:rsidR="0086392E" w:rsidRPr="006E6326" w14:paraId="72A79315" w14:textId="77777777" w:rsidTr="00D1530D">
        <w:trPr>
          <w:trHeight w:val="624"/>
        </w:trPr>
        <w:tc>
          <w:tcPr>
            <w:tcW w:w="9776" w:type="dxa"/>
            <w:gridSpan w:val="2"/>
            <w:shd w:val="clear" w:color="auto" w:fill="D5DCE4" w:themeFill="text2" w:themeFillTint="33"/>
            <w:vAlign w:val="center"/>
          </w:tcPr>
          <w:p w14:paraId="727AF8CC" w14:textId="388E70F8" w:rsidR="0086392E" w:rsidRPr="006E6326" w:rsidRDefault="0086392E" w:rsidP="00D1530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</w:rPr>
              <w:lastRenderedPageBreak/>
              <w:t>EVIDENCE OF CONSULTATION WITH STAKEHOLDER</w:t>
            </w:r>
            <w:r w:rsidR="007163CA" w:rsidRPr="006E6326">
              <w:rPr>
                <w:rFonts w:ascii="Arial" w:hAnsi="Arial" w:cs="Arial"/>
                <w:b/>
              </w:rPr>
              <w:t>, as appropriate</w:t>
            </w:r>
            <w:r w:rsidRPr="006E6326">
              <w:rPr>
                <w:rFonts w:ascii="Arial" w:hAnsi="Arial" w:cs="Arial"/>
                <w:b/>
              </w:rPr>
              <w:t xml:space="preserve"> </w:t>
            </w:r>
            <w:r w:rsidR="007163CA" w:rsidRPr="006E6326">
              <w:rPr>
                <w:rFonts w:ascii="Arial" w:hAnsi="Arial" w:cs="Arial"/>
                <w:b/>
              </w:rPr>
              <w:t>(</w:t>
            </w:r>
            <w:r w:rsidR="007163CA" w:rsidRPr="006E6326">
              <w:rPr>
                <w:rFonts w:ascii="Arial" w:hAnsi="Arial" w:cs="Arial"/>
                <w:b/>
                <w:i/>
                <w:iCs/>
              </w:rPr>
              <w:t>A</w:t>
            </w:r>
            <w:r w:rsidRPr="006E6326">
              <w:rPr>
                <w:rFonts w:ascii="Arial" w:hAnsi="Arial" w:cs="Arial"/>
                <w:b/>
                <w:i/>
              </w:rPr>
              <w:t xml:space="preserve">ppend evidence to this </w:t>
            </w:r>
            <w:r w:rsidR="007163CA" w:rsidRPr="006E6326">
              <w:rPr>
                <w:rFonts w:ascii="Arial" w:hAnsi="Arial" w:cs="Arial"/>
                <w:b/>
                <w:i/>
              </w:rPr>
              <w:t>form.</w:t>
            </w:r>
            <w:r w:rsidRPr="006E6326">
              <w:rPr>
                <w:rFonts w:ascii="Arial" w:hAnsi="Arial" w:cs="Arial"/>
                <w:b/>
                <w:i/>
              </w:rPr>
              <w:t>)</w:t>
            </w:r>
          </w:p>
        </w:tc>
      </w:tr>
      <w:tr w:rsidR="0086392E" w:rsidRPr="006E6326" w14:paraId="20523A12" w14:textId="77777777" w:rsidTr="00F4006D">
        <w:trPr>
          <w:trHeight w:val="432"/>
        </w:trPr>
        <w:tc>
          <w:tcPr>
            <w:tcW w:w="3964" w:type="dxa"/>
            <w:shd w:val="clear" w:color="auto" w:fill="DEEAF6" w:themeFill="accent1" w:themeFillTint="33"/>
            <w:vAlign w:val="center"/>
          </w:tcPr>
          <w:p w14:paraId="21C278E7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Department Name</w:t>
            </w:r>
          </w:p>
        </w:tc>
        <w:tc>
          <w:tcPr>
            <w:tcW w:w="5812" w:type="dxa"/>
            <w:shd w:val="clear" w:color="auto" w:fill="DEEAF6" w:themeFill="accent1" w:themeFillTint="33"/>
            <w:vAlign w:val="center"/>
          </w:tcPr>
          <w:p w14:paraId="3CA4FB87" w14:textId="77777777" w:rsidR="0086392E" w:rsidRPr="006E6326" w:rsidRDefault="0086392E" w:rsidP="00C009F5">
            <w:pPr>
              <w:jc w:val="center"/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Consultation (Yes/No)</w:t>
            </w:r>
          </w:p>
        </w:tc>
      </w:tr>
      <w:tr w:rsidR="0086392E" w:rsidRPr="006E6326" w14:paraId="180A1474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0D8A77B8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 xml:space="preserve">Digital Learning Services </w:t>
            </w:r>
            <w:r w:rsidRPr="006E6326">
              <w:rPr>
                <w:rFonts w:ascii="Arial" w:hAnsi="Arial" w:cs="Arial"/>
                <w:b/>
              </w:rPr>
              <w:t>(if applicable)</w:t>
            </w:r>
          </w:p>
        </w:tc>
        <w:tc>
          <w:tcPr>
            <w:tcW w:w="5812" w:type="dxa"/>
            <w:vAlign w:val="center"/>
          </w:tcPr>
          <w:p w14:paraId="141F83A5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6392E" w:rsidRPr="006E6326" w14:paraId="0BCEF516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55BF72DE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Library Services</w:t>
            </w:r>
            <w:r w:rsidRPr="006E6326" w:rsidDel="00F0370E">
              <w:rPr>
                <w:rFonts w:ascii="Arial" w:hAnsi="Arial" w:cs="Arial"/>
                <w:b/>
                <w:bCs/>
              </w:rPr>
              <w:t xml:space="preserve"> </w:t>
            </w:r>
            <w:r w:rsidRPr="006E6326">
              <w:rPr>
                <w:rFonts w:ascii="Arial" w:hAnsi="Arial" w:cs="Arial"/>
                <w:b/>
              </w:rPr>
              <w:t>(if applicable)</w:t>
            </w:r>
          </w:p>
        </w:tc>
        <w:tc>
          <w:tcPr>
            <w:tcW w:w="5812" w:type="dxa"/>
            <w:vAlign w:val="center"/>
          </w:tcPr>
          <w:p w14:paraId="2CA6887D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6392E" w:rsidRPr="006E6326" w14:paraId="1B5407C0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1D9D0005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Marketing and Communications</w:t>
            </w:r>
          </w:p>
        </w:tc>
        <w:tc>
          <w:tcPr>
            <w:tcW w:w="5812" w:type="dxa"/>
            <w:vAlign w:val="center"/>
          </w:tcPr>
          <w:p w14:paraId="2B168E0B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6392E" w:rsidRPr="006E6326" w14:paraId="1C652A0B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5BECEC74" w14:textId="0DE9A3C3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International Recruitment</w:t>
            </w:r>
            <w:r w:rsidR="000002B1" w:rsidRPr="006E6326">
              <w:rPr>
                <w:rFonts w:ascii="Arial" w:hAnsi="Arial" w:cs="Arial"/>
                <w:b/>
              </w:rPr>
              <w:t xml:space="preserve"> </w:t>
            </w:r>
            <w:r w:rsidRPr="006E6326">
              <w:rPr>
                <w:rFonts w:ascii="Arial" w:hAnsi="Arial" w:cs="Arial"/>
                <w:b/>
              </w:rPr>
              <w:t>(if applicable)</w:t>
            </w:r>
          </w:p>
        </w:tc>
        <w:tc>
          <w:tcPr>
            <w:tcW w:w="5812" w:type="dxa"/>
            <w:vAlign w:val="center"/>
          </w:tcPr>
          <w:p w14:paraId="2B37F2AA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6392E" w:rsidRPr="006E6326" w14:paraId="109432AB" w14:textId="77777777" w:rsidTr="00F4006D">
        <w:trPr>
          <w:trHeight w:val="432"/>
        </w:trPr>
        <w:tc>
          <w:tcPr>
            <w:tcW w:w="3964" w:type="dxa"/>
            <w:vAlign w:val="center"/>
          </w:tcPr>
          <w:p w14:paraId="700AAA01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  <w:r w:rsidRPr="006E6326">
              <w:rPr>
                <w:rFonts w:ascii="Arial" w:hAnsi="Arial" w:cs="Arial"/>
                <w:b/>
                <w:bCs/>
              </w:rPr>
              <w:t>Others (as appropriate)</w:t>
            </w:r>
          </w:p>
        </w:tc>
        <w:tc>
          <w:tcPr>
            <w:tcW w:w="5812" w:type="dxa"/>
            <w:vAlign w:val="center"/>
          </w:tcPr>
          <w:p w14:paraId="6428E98A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2068944D" w14:textId="77777777" w:rsidR="0086392E" w:rsidRPr="006E6326" w:rsidRDefault="0086392E" w:rsidP="0086392E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6"/>
      </w:tblGrid>
      <w:tr w:rsidR="0086392E" w:rsidRPr="006E6326" w14:paraId="241773E0" w14:textId="77777777" w:rsidTr="00D1530D">
        <w:trPr>
          <w:trHeight w:val="624"/>
        </w:trPr>
        <w:tc>
          <w:tcPr>
            <w:tcW w:w="9776" w:type="dxa"/>
            <w:shd w:val="clear" w:color="auto" w:fill="D5DCE4" w:themeFill="text2" w:themeFillTint="33"/>
            <w:vAlign w:val="center"/>
          </w:tcPr>
          <w:p w14:paraId="670E2111" w14:textId="573C1647" w:rsidR="0086392E" w:rsidRPr="006E6326" w:rsidRDefault="0086392E" w:rsidP="00D1530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</w:rPr>
              <w:t xml:space="preserve">RESOURCES </w:t>
            </w:r>
            <w:r w:rsidRPr="006E6326">
              <w:rPr>
                <w:rFonts w:ascii="Arial" w:hAnsi="Arial" w:cs="Arial"/>
                <w:b/>
                <w:i/>
              </w:rPr>
              <w:t>(</w:t>
            </w:r>
            <w:r w:rsidR="00112668">
              <w:rPr>
                <w:rFonts w:ascii="Arial" w:hAnsi="Arial" w:cs="Arial"/>
                <w:b/>
                <w:i/>
              </w:rPr>
              <w:t>I</w:t>
            </w:r>
            <w:r w:rsidRPr="006E6326">
              <w:rPr>
                <w:rFonts w:ascii="Arial" w:hAnsi="Arial" w:cs="Arial"/>
                <w:b/>
                <w:i/>
              </w:rPr>
              <w:t>f applicable)</w:t>
            </w:r>
          </w:p>
        </w:tc>
      </w:tr>
      <w:tr w:rsidR="0086392E" w:rsidRPr="006E6326" w14:paraId="1132FE5A" w14:textId="77777777" w:rsidTr="00F4006D">
        <w:trPr>
          <w:trHeight w:val="1369"/>
        </w:trPr>
        <w:tc>
          <w:tcPr>
            <w:tcW w:w="9776" w:type="dxa"/>
          </w:tcPr>
          <w:p w14:paraId="32C52507" w14:textId="77777777" w:rsidR="0086392E" w:rsidRPr="006E6326" w:rsidRDefault="0086392E" w:rsidP="00C009F5">
            <w:pPr>
              <w:rPr>
                <w:rFonts w:ascii="Arial" w:hAnsi="Arial" w:cs="Arial"/>
                <w:bCs/>
                <w:iCs/>
              </w:rPr>
            </w:pPr>
            <w:r w:rsidRPr="006E6326">
              <w:rPr>
                <w:rFonts w:ascii="Arial" w:hAnsi="Arial" w:cs="Arial"/>
                <w:bCs/>
                <w:iCs/>
              </w:rPr>
              <w:t xml:space="preserve">Describe any resourcing implications of the proposed changes (equipment, staffing etc.) </w:t>
            </w:r>
          </w:p>
          <w:p w14:paraId="502A506A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025BC84E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16200AFE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66525DA8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00DFED65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29A2FCBB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6CC65EE2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C547053" w14:textId="77777777" w:rsidR="0086392E" w:rsidRPr="006E6326" w:rsidRDefault="0086392E" w:rsidP="0086392E">
      <w:pPr>
        <w:tabs>
          <w:tab w:val="left" w:pos="1005"/>
        </w:tabs>
        <w:rPr>
          <w:rFonts w:ascii="Arial" w:hAnsi="Arial" w:cs="Arial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6"/>
      </w:tblGrid>
      <w:tr w:rsidR="0086392E" w:rsidRPr="006E6326" w14:paraId="2CC38DF3" w14:textId="77777777" w:rsidTr="00D1530D">
        <w:trPr>
          <w:trHeight w:val="624"/>
        </w:trPr>
        <w:tc>
          <w:tcPr>
            <w:tcW w:w="9776" w:type="dxa"/>
            <w:shd w:val="clear" w:color="auto" w:fill="D5DCE4" w:themeFill="text2" w:themeFillTint="33"/>
            <w:vAlign w:val="center"/>
          </w:tcPr>
          <w:p w14:paraId="7E6611BD" w14:textId="372F829A" w:rsidR="0086392E" w:rsidRPr="006E6326" w:rsidRDefault="0086392E" w:rsidP="00D1530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b/>
              </w:rPr>
            </w:pPr>
            <w:r w:rsidRPr="006E6326">
              <w:rPr>
                <w:rFonts w:ascii="Arial" w:hAnsi="Arial" w:cs="Arial"/>
                <w:b/>
              </w:rPr>
              <w:t xml:space="preserve">FIT WITH CURRENT PROVISION/TRANSITION ARRANGEMENTS </w:t>
            </w:r>
            <w:r w:rsidRPr="006E6326">
              <w:rPr>
                <w:rFonts w:ascii="Arial" w:hAnsi="Arial" w:cs="Arial"/>
                <w:b/>
                <w:i/>
              </w:rPr>
              <w:t>(</w:t>
            </w:r>
            <w:r w:rsidR="00112668">
              <w:rPr>
                <w:rFonts w:ascii="Arial" w:hAnsi="Arial" w:cs="Arial"/>
                <w:b/>
                <w:i/>
              </w:rPr>
              <w:t>I</w:t>
            </w:r>
            <w:r w:rsidRPr="006E6326">
              <w:rPr>
                <w:rFonts w:ascii="Arial" w:hAnsi="Arial" w:cs="Arial"/>
                <w:b/>
                <w:i/>
              </w:rPr>
              <w:t>f applicable)</w:t>
            </w:r>
          </w:p>
        </w:tc>
      </w:tr>
      <w:tr w:rsidR="0086392E" w:rsidRPr="006E6326" w14:paraId="1EFAAD30" w14:textId="77777777" w:rsidTr="00F4006D">
        <w:trPr>
          <w:trHeight w:val="1140"/>
        </w:trPr>
        <w:tc>
          <w:tcPr>
            <w:tcW w:w="9776" w:type="dxa"/>
          </w:tcPr>
          <w:p w14:paraId="65297AB7" w14:textId="77777777" w:rsidR="0086392E" w:rsidRPr="006E6326" w:rsidRDefault="0086392E" w:rsidP="00B4166F">
            <w:pPr>
              <w:rPr>
                <w:rFonts w:ascii="Arial" w:hAnsi="Arial" w:cs="Arial"/>
                <w:bCs/>
                <w:iCs/>
              </w:rPr>
            </w:pPr>
            <w:r w:rsidRPr="006E6326">
              <w:rPr>
                <w:rFonts w:ascii="Arial" w:hAnsi="Arial" w:cs="Arial"/>
                <w:bCs/>
                <w:iCs/>
              </w:rPr>
              <w:t>Explain</w:t>
            </w:r>
            <w:r w:rsidRPr="006E6326">
              <w:rPr>
                <w:rFonts w:ascii="Arial" w:hAnsi="Arial" w:cs="Arial"/>
                <w:iCs/>
              </w:rPr>
              <w:t xml:space="preserve"> how the proposed changes fit into the current validated provision and how the implementation will be managed in terms of the impact on existing students.</w:t>
            </w:r>
          </w:p>
          <w:p w14:paraId="0355BDB6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0B5BB2EE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57EC16B2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172F9A63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184274C6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48869B3C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6EFE1553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  <w:p w14:paraId="24850AC3" w14:textId="77777777" w:rsidR="0086392E" w:rsidRPr="006E6326" w:rsidRDefault="0086392E" w:rsidP="00C009F5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11D2D5D2" w14:textId="77777777" w:rsidR="0086392E" w:rsidRPr="006E6326" w:rsidRDefault="0086392E" w:rsidP="0086392E">
      <w:pPr>
        <w:rPr>
          <w:rFonts w:ascii="Arial" w:hAnsi="Arial" w:cs="Arial"/>
          <w:i/>
        </w:rPr>
      </w:pPr>
    </w:p>
    <w:p w14:paraId="5020E87E" w14:textId="34B21B7F" w:rsidR="0086392E" w:rsidRPr="005743A6" w:rsidRDefault="0086392E" w:rsidP="001218AC">
      <w:pPr>
        <w:shd w:val="clear" w:color="auto" w:fill="D9D9D9" w:themeFill="background1" w:themeFillShade="D9"/>
        <w:rPr>
          <w:rFonts w:ascii="Arial" w:hAnsi="Arial" w:cs="Arial"/>
          <w:b/>
          <w:iCs/>
        </w:rPr>
      </w:pPr>
      <w:r w:rsidRPr="005743A6">
        <w:rPr>
          <w:rFonts w:ascii="Arial" w:hAnsi="Arial" w:cs="Arial"/>
          <w:b/>
          <w:iCs/>
        </w:rPr>
        <w:t xml:space="preserve">Please attach either a revised Programme Specification or Programme Details entry, highlighting the changes to be made. </w:t>
      </w:r>
      <w:r w:rsidR="009C5484" w:rsidRPr="005743A6">
        <w:rPr>
          <w:rFonts w:ascii="Arial" w:hAnsi="Arial" w:cs="Arial"/>
          <w:b/>
          <w:iCs/>
        </w:rPr>
        <w:t xml:space="preserve">The programme specification template, with guidance, is located on the Academic Office’s </w:t>
      </w:r>
      <w:hyperlink r:id="rId15" w:history="1">
        <w:r w:rsidR="009C5484" w:rsidRPr="005743A6">
          <w:rPr>
            <w:rStyle w:val="Hyperlink"/>
            <w:rFonts w:ascii="Arial" w:hAnsi="Arial" w:cs="Arial"/>
            <w:b/>
            <w:iCs/>
          </w:rPr>
          <w:t>Quality and Standards</w:t>
        </w:r>
      </w:hyperlink>
      <w:r w:rsidR="009C5484" w:rsidRPr="005743A6">
        <w:rPr>
          <w:rFonts w:ascii="Arial" w:hAnsi="Arial" w:cs="Arial"/>
          <w:b/>
          <w:iCs/>
        </w:rPr>
        <w:t xml:space="preserve"> webpages</w:t>
      </w:r>
      <w:r w:rsidR="00A10B2E" w:rsidRPr="005743A6">
        <w:rPr>
          <w:rFonts w:ascii="Arial" w:hAnsi="Arial" w:cs="Arial"/>
          <w:b/>
          <w:iCs/>
        </w:rPr>
        <w:t xml:space="preserve">. </w:t>
      </w:r>
    </w:p>
    <w:sectPr w:rsidR="0086392E" w:rsidRPr="005743A6" w:rsidSect="006E75DE">
      <w:headerReference w:type="default" r:id="rId16"/>
      <w:footerReference w:type="default" r:id="rId17"/>
      <w:footerReference w:type="first" r:id="rId18"/>
      <w:pgSz w:w="11906" w:h="17338"/>
      <w:pgMar w:top="1043" w:right="533" w:bottom="947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F5F15" w14:textId="77777777" w:rsidR="00576DF5" w:rsidRDefault="00576DF5" w:rsidP="00171EE9">
      <w:pPr>
        <w:spacing w:after="0" w:line="240" w:lineRule="auto"/>
      </w:pPr>
      <w:r>
        <w:separator/>
      </w:r>
    </w:p>
  </w:endnote>
  <w:endnote w:type="continuationSeparator" w:id="0">
    <w:p w14:paraId="5B579E8B" w14:textId="77777777" w:rsidR="00576DF5" w:rsidRDefault="00576DF5" w:rsidP="00171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50868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</w:rPr>
    </w:sdtEndPr>
    <w:sdtContent>
      <w:p w14:paraId="2F60A980" w14:textId="77777777" w:rsidR="001253C7" w:rsidRPr="001F4DD7" w:rsidRDefault="001253C7">
        <w:pPr>
          <w:pStyle w:val="Footer"/>
          <w:jc w:val="center"/>
          <w:rPr>
            <w:rFonts w:ascii="Arial" w:hAnsi="Arial" w:cs="Arial"/>
            <w:sz w:val="16"/>
          </w:rPr>
        </w:pPr>
        <w:r w:rsidRPr="001F4DD7">
          <w:rPr>
            <w:rFonts w:ascii="Arial" w:hAnsi="Arial" w:cs="Arial"/>
            <w:sz w:val="16"/>
          </w:rPr>
          <w:fldChar w:fldCharType="begin"/>
        </w:r>
        <w:r w:rsidRPr="001F4DD7">
          <w:rPr>
            <w:rFonts w:ascii="Arial" w:hAnsi="Arial" w:cs="Arial"/>
            <w:sz w:val="16"/>
          </w:rPr>
          <w:instrText xml:space="preserve"> PAGE   \* MERGEFORMAT </w:instrText>
        </w:r>
        <w:r w:rsidRPr="001F4DD7">
          <w:rPr>
            <w:rFonts w:ascii="Arial" w:hAnsi="Arial" w:cs="Arial"/>
            <w:sz w:val="16"/>
          </w:rPr>
          <w:fldChar w:fldCharType="separate"/>
        </w:r>
        <w:r w:rsidR="00104A7A">
          <w:rPr>
            <w:rFonts w:ascii="Arial" w:hAnsi="Arial" w:cs="Arial"/>
            <w:noProof/>
            <w:sz w:val="16"/>
          </w:rPr>
          <w:t>3</w:t>
        </w:r>
        <w:r w:rsidRPr="001F4DD7">
          <w:rPr>
            <w:rFonts w:ascii="Arial" w:hAnsi="Arial" w:cs="Arial"/>
            <w:noProof/>
            <w:sz w:val="16"/>
          </w:rPr>
          <w:fldChar w:fldCharType="end"/>
        </w:r>
      </w:p>
    </w:sdtContent>
  </w:sdt>
  <w:p w14:paraId="35B74BFD" w14:textId="77777777" w:rsidR="001253C7" w:rsidRDefault="001253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5EB2" w14:textId="538B3DD7" w:rsidR="002F7ADD" w:rsidRDefault="002F7ADD">
    <w:pPr>
      <w:pStyle w:val="Footer"/>
    </w:pPr>
    <w:r>
      <w:t>Academic Office, November 2021</w:t>
    </w:r>
  </w:p>
  <w:p w14:paraId="2F8C668C" w14:textId="77777777" w:rsidR="00915702" w:rsidRDefault="00915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5AD0D" w14:textId="77777777" w:rsidR="00576DF5" w:rsidRDefault="00576DF5" w:rsidP="00171EE9">
      <w:pPr>
        <w:spacing w:after="0" w:line="240" w:lineRule="auto"/>
      </w:pPr>
      <w:r>
        <w:separator/>
      </w:r>
    </w:p>
  </w:footnote>
  <w:footnote w:type="continuationSeparator" w:id="0">
    <w:p w14:paraId="639F6680" w14:textId="77777777" w:rsidR="00576DF5" w:rsidRDefault="00576DF5" w:rsidP="00171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0148D" w14:textId="77777777" w:rsidR="001253C7" w:rsidRDefault="001253C7" w:rsidP="00B7257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5600"/>
    <w:multiLevelType w:val="hybridMultilevel"/>
    <w:tmpl w:val="3E5CD8EA"/>
    <w:lvl w:ilvl="0" w:tplc="19AAEF2E">
      <w:start w:val="6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964E9"/>
    <w:multiLevelType w:val="hybridMultilevel"/>
    <w:tmpl w:val="25C69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1E3D"/>
    <w:multiLevelType w:val="multilevel"/>
    <w:tmpl w:val="85A45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30F7D"/>
    <w:multiLevelType w:val="hybridMultilevel"/>
    <w:tmpl w:val="AC1A0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97456"/>
    <w:multiLevelType w:val="hybridMultilevel"/>
    <w:tmpl w:val="BBF89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D1038"/>
    <w:multiLevelType w:val="hybridMultilevel"/>
    <w:tmpl w:val="EF8A1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10F3"/>
    <w:multiLevelType w:val="hybridMultilevel"/>
    <w:tmpl w:val="D37241C4"/>
    <w:lvl w:ilvl="0" w:tplc="525C1B3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97E2F"/>
    <w:multiLevelType w:val="hybridMultilevel"/>
    <w:tmpl w:val="A740F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97B5C"/>
    <w:multiLevelType w:val="hybridMultilevel"/>
    <w:tmpl w:val="9F725B38"/>
    <w:lvl w:ilvl="0" w:tplc="FCA605B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E758E"/>
    <w:multiLevelType w:val="hybridMultilevel"/>
    <w:tmpl w:val="D994A1BA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6154F"/>
    <w:multiLevelType w:val="hybridMultilevel"/>
    <w:tmpl w:val="5BBA41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17AC0"/>
    <w:multiLevelType w:val="hybridMultilevel"/>
    <w:tmpl w:val="CD56D4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A809D3"/>
    <w:multiLevelType w:val="hybridMultilevel"/>
    <w:tmpl w:val="4EC2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55E9C"/>
    <w:multiLevelType w:val="hybridMultilevel"/>
    <w:tmpl w:val="4B182C6E"/>
    <w:lvl w:ilvl="0" w:tplc="F60A6D6A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9D7953"/>
    <w:multiLevelType w:val="hybridMultilevel"/>
    <w:tmpl w:val="75EEA0D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0CFE"/>
    <w:multiLevelType w:val="hybridMultilevel"/>
    <w:tmpl w:val="2E003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8D5681"/>
    <w:multiLevelType w:val="hybridMultilevel"/>
    <w:tmpl w:val="9F725B38"/>
    <w:lvl w:ilvl="0" w:tplc="FCA605B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7B5279"/>
    <w:multiLevelType w:val="hybridMultilevel"/>
    <w:tmpl w:val="60FE569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8C4765"/>
    <w:multiLevelType w:val="hybridMultilevel"/>
    <w:tmpl w:val="701A1B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8"/>
  </w:num>
  <w:num w:numId="4">
    <w:abstractNumId w:val="1"/>
  </w:num>
  <w:num w:numId="5">
    <w:abstractNumId w:val="17"/>
  </w:num>
  <w:num w:numId="6">
    <w:abstractNumId w:val="8"/>
  </w:num>
  <w:num w:numId="7">
    <w:abstractNumId w:val="7"/>
  </w:num>
  <w:num w:numId="8">
    <w:abstractNumId w:val="11"/>
  </w:num>
  <w:num w:numId="9">
    <w:abstractNumId w:val="12"/>
  </w:num>
  <w:num w:numId="10">
    <w:abstractNumId w:val="14"/>
  </w:num>
  <w:num w:numId="11">
    <w:abstractNumId w:val="6"/>
  </w:num>
  <w:num w:numId="12">
    <w:abstractNumId w:val="16"/>
  </w:num>
  <w:num w:numId="13">
    <w:abstractNumId w:val="13"/>
  </w:num>
  <w:num w:numId="14">
    <w:abstractNumId w:val="9"/>
  </w:num>
  <w:num w:numId="15">
    <w:abstractNumId w:val="0"/>
  </w:num>
  <w:num w:numId="16">
    <w:abstractNumId w:val="2"/>
  </w:num>
  <w:num w:numId="17">
    <w:abstractNumId w:val="5"/>
  </w:num>
  <w:num w:numId="18">
    <w:abstractNumId w:val="4"/>
  </w:num>
  <w:num w:numId="19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Q1MzExNDezsLBU0lEKTi0uzszPAykwrAUAMm8GxiwAAAA="/>
  </w:docVars>
  <w:rsids>
    <w:rsidRoot w:val="00412535"/>
    <w:rsid w:val="00000115"/>
    <w:rsid w:val="000002B1"/>
    <w:rsid w:val="00004370"/>
    <w:rsid w:val="000045A9"/>
    <w:rsid w:val="000166D6"/>
    <w:rsid w:val="00021348"/>
    <w:rsid w:val="0003362D"/>
    <w:rsid w:val="000370E6"/>
    <w:rsid w:val="0004221B"/>
    <w:rsid w:val="0004262E"/>
    <w:rsid w:val="000469EF"/>
    <w:rsid w:val="00051E1C"/>
    <w:rsid w:val="00057439"/>
    <w:rsid w:val="000626BE"/>
    <w:rsid w:val="000655B9"/>
    <w:rsid w:val="00067AFC"/>
    <w:rsid w:val="00076DF6"/>
    <w:rsid w:val="0009065A"/>
    <w:rsid w:val="00092119"/>
    <w:rsid w:val="0009378B"/>
    <w:rsid w:val="000940C3"/>
    <w:rsid w:val="00094155"/>
    <w:rsid w:val="00097BD5"/>
    <w:rsid w:val="000A1195"/>
    <w:rsid w:val="000A67CB"/>
    <w:rsid w:val="000B0BCC"/>
    <w:rsid w:val="000B1FC1"/>
    <w:rsid w:val="000B44DF"/>
    <w:rsid w:val="000C3B3E"/>
    <w:rsid w:val="000C5660"/>
    <w:rsid w:val="000C76C3"/>
    <w:rsid w:val="000D0A49"/>
    <w:rsid w:val="000D0FC7"/>
    <w:rsid w:val="000D10DA"/>
    <w:rsid w:val="000D282C"/>
    <w:rsid w:val="000E28E5"/>
    <w:rsid w:val="000E3C85"/>
    <w:rsid w:val="000F5DF8"/>
    <w:rsid w:val="000F7F2E"/>
    <w:rsid w:val="001018E0"/>
    <w:rsid w:val="00102105"/>
    <w:rsid w:val="00104A7A"/>
    <w:rsid w:val="00110470"/>
    <w:rsid w:val="00110550"/>
    <w:rsid w:val="001106E1"/>
    <w:rsid w:val="00112668"/>
    <w:rsid w:val="00113F6A"/>
    <w:rsid w:val="00116D44"/>
    <w:rsid w:val="0011780D"/>
    <w:rsid w:val="00117D28"/>
    <w:rsid w:val="001218AC"/>
    <w:rsid w:val="00123E46"/>
    <w:rsid w:val="001253C7"/>
    <w:rsid w:val="001356F1"/>
    <w:rsid w:val="00141B9D"/>
    <w:rsid w:val="00143E20"/>
    <w:rsid w:val="00146820"/>
    <w:rsid w:val="001472AE"/>
    <w:rsid w:val="0015031F"/>
    <w:rsid w:val="001652B2"/>
    <w:rsid w:val="00171EE9"/>
    <w:rsid w:val="001756E5"/>
    <w:rsid w:val="0018190D"/>
    <w:rsid w:val="00182B47"/>
    <w:rsid w:val="001858AA"/>
    <w:rsid w:val="00193F32"/>
    <w:rsid w:val="00197D9D"/>
    <w:rsid w:val="001A0BAF"/>
    <w:rsid w:val="001A12C5"/>
    <w:rsid w:val="001A285D"/>
    <w:rsid w:val="001A7AAD"/>
    <w:rsid w:val="001A7DA5"/>
    <w:rsid w:val="001B3229"/>
    <w:rsid w:val="001C18FA"/>
    <w:rsid w:val="001C2617"/>
    <w:rsid w:val="001C382E"/>
    <w:rsid w:val="001C38BE"/>
    <w:rsid w:val="001C44F0"/>
    <w:rsid w:val="001C606A"/>
    <w:rsid w:val="001D3818"/>
    <w:rsid w:val="001D388C"/>
    <w:rsid w:val="001D3F0C"/>
    <w:rsid w:val="001D4CE6"/>
    <w:rsid w:val="001D5574"/>
    <w:rsid w:val="001D595C"/>
    <w:rsid w:val="001E3757"/>
    <w:rsid w:val="001E445E"/>
    <w:rsid w:val="001E4CF7"/>
    <w:rsid w:val="001E61D2"/>
    <w:rsid w:val="001E70EC"/>
    <w:rsid w:val="001F356B"/>
    <w:rsid w:val="001F4111"/>
    <w:rsid w:val="001F4DD7"/>
    <w:rsid w:val="002044CE"/>
    <w:rsid w:val="00205EEB"/>
    <w:rsid w:val="00207F81"/>
    <w:rsid w:val="00210ED8"/>
    <w:rsid w:val="0021102B"/>
    <w:rsid w:val="00212DAD"/>
    <w:rsid w:val="002132B9"/>
    <w:rsid w:val="0021627C"/>
    <w:rsid w:val="00224B84"/>
    <w:rsid w:val="00230618"/>
    <w:rsid w:val="00243AC4"/>
    <w:rsid w:val="002478C6"/>
    <w:rsid w:val="00250577"/>
    <w:rsid w:val="00254824"/>
    <w:rsid w:val="00254DF0"/>
    <w:rsid w:val="00256CE7"/>
    <w:rsid w:val="00256F4B"/>
    <w:rsid w:val="00260520"/>
    <w:rsid w:val="00261672"/>
    <w:rsid w:val="002619A0"/>
    <w:rsid w:val="00262EAD"/>
    <w:rsid w:val="00263019"/>
    <w:rsid w:val="0027032F"/>
    <w:rsid w:val="00271EAC"/>
    <w:rsid w:val="00274A5B"/>
    <w:rsid w:val="002757DD"/>
    <w:rsid w:val="00283922"/>
    <w:rsid w:val="002842BB"/>
    <w:rsid w:val="0028706B"/>
    <w:rsid w:val="002905D0"/>
    <w:rsid w:val="002915D7"/>
    <w:rsid w:val="00294178"/>
    <w:rsid w:val="002A0DE0"/>
    <w:rsid w:val="002A20B5"/>
    <w:rsid w:val="002A6A72"/>
    <w:rsid w:val="002B2CBC"/>
    <w:rsid w:val="002B39AA"/>
    <w:rsid w:val="002C0580"/>
    <w:rsid w:val="002C0EBC"/>
    <w:rsid w:val="002C3EB8"/>
    <w:rsid w:val="002C3FF1"/>
    <w:rsid w:val="002C7DA8"/>
    <w:rsid w:val="002D0AF2"/>
    <w:rsid w:val="002D2433"/>
    <w:rsid w:val="002D5183"/>
    <w:rsid w:val="002D7446"/>
    <w:rsid w:val="002E040B"/>
    <w:rsid w:val="002E525D"/>
    <w:rsid w:val="002F20FD"/>
    <w:rsid w:val="002F2E6E"/>
    <w:rsid w:val="002F4AD5"/>
    <w:rsid w:val="002F62A9"/>
    <w:rsid w:val="002F7ADD"/>
    <w:rsid w:val="00306799"/>
    <w:rsid w:val="00312B96"/>
    <w:rsid w:val="003158CC"/>
    <w:rsid w:val="00323A85"/>
    <w:rsid w:val="00331291"/>
    <w:rsid w:val="003334EE"/>
    <w:rsid w:val="00335B43"/>
    <w:rsid w:val="0034334F"/>
    <w:rsid w:val="0034437D"/>
    <w:rsid w:val="003519E6"/>
    <w:rsid w:val="00353215"/>
    <w:rsid w:val="0036256A"/>
    <w:rsid w:val="00362BEC"/>
    <w:rsid w:val="003719FD"/>
    <w:rsid w:val="003737DD"/>
    <w:rsid w:val="00384C92"/>
    <w:rsid w:val="00386240"/>
    <w:rsid w:val="00387C41"/>
    <w:rsid w:val="00390CC3"/>
    <w:rsid w:val="00391E39"/>
    <w:rsid w:val="003923D7"/>
    <w:rsid w:val="0039271B"/>
    <w:rsid w:val="00396CC7"/>
    <w:rsid w:val="003A14C4"/>
    <w:rsid w:val="003A3B04"/>
    <w:rsid w:val="003A5E42"/>
    <w:rsid w:val="003A6969"/>
    <w:rsid w:val="003B44E7"/>
    <w:rsid w:val="003C050E"/>
    <w:rsid w:val="003C10BB"/>
    <w:rsid w:val="003C49EC"/>
    <w:rsid w:val="003C6D92"/>
    <w:rsid w:val="003D239F"/>
    <w:rsid w:val="003D501F"/>
    <w:rsid w:val="003D520F"/>
    <w:rsid w:val="003D5A7C"/>
    <w:rsid w:val="003E0A5C"/>
    <w:rsid w:val="003E3BB1"/>
    <w:rsid w:val="003E747B"/>
    <w:rsid w:val="003F0956"/>
    <w:rsid w:val="003F597B"/>
    <w:rsid w:val="004031F7"/>
    <w:rsid w:val="00404BCC"/>
    <w:rsid w:val="0040636A"/>
    <w:rsid w:val="00412535"/>
    <w:rsid w:val="0041309E"/>
    <w:rsid w:val="00413644"/>
    <w:rsid w:val="00414394"/>
    <w:rsid w:val="0042707B"/>
    <w:rsid w:val="0044096C"/>
    <w:rsid w:val="00444253"/>
    <w:rsid w:val="00445E05"/>
    <w:rsid w:val="00447EBD"/>
    <w:rsid w:val="00454FE7"/>
    <w:rsid w:val="00455276"/>
    <w:rsid w:val="00455B9B"/>
    <w:rsid w:val="00456440"/>
    <w:rsid w:val="00463C8A"/>
    <w:rsid w:val="00473DFA"/>
    <w:rsid w:val="00484917"/>
    <w:rsid w:val="0048502C"/>
    <w:rsid w:val="00490F6B"/>
    <w:rsid w:val="004A3D98"/>
    <w:rsid w:val="004A643F"/>
    <w:rsid w:val="004A6EDF"/>
    <w:rsid w:val="004B0076"/>
    <w:rsid w:val="004B09D4"/>
    <w:rsid w:val="004B4ADC"/>
    <w:rsid w:val="004B5114"/>
    <w:rsid w:val="004B5202"/>
    <w:rsid w:val="004B5B60"/>
    <w:rsid w:val="004B5E5F"/>
    <w:rsid w:val="004C2E3D"/>
    <w:rsid w:val="004C362C"/>
    <w:rsid w:val="004C7E1A"/>
    <w:rsid w:val="004D2D26"/>
    <w:rsid w:val="004D3226"/>
    <w:rsid w:val="004D7004"/>
    <w:rsid w:val="004D7687"/>
    <w:rsid w:val="004E22F5"/>
    <w:rsid w:val="004E2F66"/>
    <w:rsid w:val="004E4478"/>
    <w:rsid w:val="004E792E"/>
    <w:rsid w:val="004E7CD5"/>
    <w:rsid w:val="004F04ED"/>
    <w:rsid w:val="004F550D"/>
    <w:rsid w:val="004F5B94"/>
    <w:rsid w:val="004F70FE"/>
    <w:rsid w:val="00500893"/>
    <w:rsid w:val="00503D1D"/>
    <w:rsid w:val="00503DD9"/>
    <w:rsid w:val="005046D7"/>
    <w:rsid w:val="00507E78"/>
    <w:rsid w:val="00510EA7"/>
    <w:rsid w:val="00510FF1"/>
    <w:rsid w:val="0051137A"/>
    <w:rsid w:val="0051198A"/>
    <w:rsid w:val="005137CE"/>
    <w:rsid w:val="00514A97"/>
    <w:rsid w:val="0051653E"/>
    <w:rsid w:val="005223DD"/>
    <w:rsid w:val="00526A9E"/>
    <w:rsid w:val="005419C0"/>
    <w:rsid w:val="0054221C"/>
    <w:rsid w:val="00546654"/>
    <w:rsid w:val="00551164"/>
    <w:rsid w:val="0055459C"/>
    <w:rsid w:val="00560D64"/>
    <w:rsid w:val="00561EEC"/>
    <w:rsid w:val="005652CA"/>
    <w:rsid w:val="005660CA"/>
    <w:rsid w:val="00566AA5"/>
    <w:rsid w:val="00570A44"/>
    <w:rsid w:val="005723DC"/>
    <w:rsid w:val="005743A6"/>
    <w:rsid w:val="00575005"/>
    <w:rsid w:val="00576864"/>
    <w:rsid w:val="00576DF5"/>
    <w:rsid w:val="0057796B"/>
    <w:rsid w:val="005837D5"/>
    <w:rsid w:val="00592C25"/>
    <w:rsid w:val="00596557"/>
    <w:rsid w:val="00597F38"/>
    <w:rsid w:val="005A5714"/>
    <w:rsid w:val="005A5833"/>
    <w:rsid w:val="005A75E7"/>
    <w:rsid w:val="005A7600"/>
    <w:rsid w:val="005B06FF"/>
    <w:rsid w:val="005B3ECE"/>
    <w:rsid w:val="005B51AD"/>
    <w:rsid w:val="005C47F7"/>
    <w:rsid w:val="005C562E"/>
    <w:rsid w:val="005C5864"/>
    <w:rsid w:val="005C6087"/>
    <w:rsid w:val="005D4304"/>
    <w:rsid w:val="005D5462"/>
    <w:rsid w:val="005D6E95"/>
    <w:rsid w:val="005D73B3"/>
    <w:rsid w:val="005F002B"/>
    <w:rsid w:val="005F192F"/>
    <w:rsid w:val="005F2619"/>
    <w:rsid w:val="005F2839"/>
    <w:rsid w:val="005F376E"/>
    <w:rsid w:val="005F39A0"/>
    <w:rsid w:val="005F3B80"/>
    <w:rsid w:val="005F5D6F"/>
    <w:rsid w:val="005F686F"/>
    <w:rsid w:val="006038BC"/>
    <w:rsid w:val="0060608B"/>
    <w:rsid w:val="00616521"/>
    <w:rsid w:val="006245F8"/>
    <w:rsid w:val="006259CF"/>
    <w:rsid w:val="006259DE"/>
    <w:rsid w:val="006268CF"/>
    <w:rsid w:val="00627D97"/>
    <w:rsid w:val="006308F8"/>
    <w:rsid w:val="006321A9"/>
    <w:rsid w:val="00641E80"/>
    <w:rsid w:val="006441D5"/>
    <w:rsid w:val="00645CAB"/>
    <w:rsid w:val="00661250"/>
    <w:rsid w:val="00662EFF"/>
    <w:rsid w:val="00664DA0"/>
    <w:rsid w:val="00674F53"/>
    <w:rsid w:val="00677629"/>
    <w:rsid w:val="006854A0"/>
    <w:rsid w:val="00685629"/>
    <w:rsid w:val="00686E0E"/>
    <w:rsid w:val="00692ACA"/>
    <w:rsid w:val="006935C8"/>
    <w:rsid w:val="00693FC6"/>
    <w:rsid w:val="00695C0F"/>
    <w:rsid w:val="00695E94"/>
    <w:rsid w:val="006A3882"/>
    <w:rsid w:val="006A3D1C"/>
    <w:rsid w:val="006A6537"/>
    <w:rsid w:val="006A7D1D"/>
    <w:rsid w:val="006B06BD"/>
    <w:rsid w:val="006B53A8"/>
    <w:rsid w:val="006B5D48"/>
    <w:rsid w:val="006C113B"/>
    <w:rsid w:val="006C380B"/>
    <w:rsid w:val="006C4C7B"/>
    <w:rsid w:val="006D0B67"/>
    <w:rsid w:val="006D23AF"/>
    <w:rsid w:val="006D69F1"/>
    <w:rsid w:val="006E465D"/>
    <w:rsid w:val="006E601F"/>
    <w:rsid w:val="006E6326"/>
    <w:rsid w:val="006E75DE"/>
    <w:rsid w:val="006E7CB6"/>
    <w:rsid w:val="006F0977"/>
    <w:rsid w:val="006F13E6"/>
    <w:rsid w:val="006F27B8"/>
    <w:rsid w:val="006F6503"/>
    <w:rsid w:val="0071056B"/>
    <w:rsid w:val="007163CA"/>
    <w:rsid w:val="007206DD"/>
    <w:rsid w:val="00724DA5"/>
    <w:rsid w:val="00733BCC"/>
    <w:rsid w:val="00735FDA"/>
    <w:rsid w:val="00736A7C"/>
    <w:rsid w:val="00737940"/>
    <w:rsid w:val="00746C26"/>
    <w:rsid w:val="00750798"/>
    <w:rsid w:val="00751435"/>
    <w:rsid w:val="00771381"/>
    <w:rsid w:val="00777DAA"/>
    <w:rsid w:val="00780637"/>
    <w:rsid w:val="00780BD4"/>
    <w:rsid w:val="007870DC"/>
    <w:rsid w:val="00790ACC"/>
    <w:rsid w:val="00791326"/>
    <w:rsid w:val="0079331E"/>
    <w:rsid w:val="0079624B"/>
    <w:rsid w:val="007A621F"/>
    <w:rsid w:val="007A631A"/>
    <w:rsid w:val="007C05FA"/>
    <w:rsid w:val="007C08B7"/>
    <w:rsid w:val="007C1558"/>
    <w:rsid w:val="007E250A"/>
    <w:rsid w:val="007E494A"/>
    <w:rsid w:val="007F2BC0"/>
    <w:rsid w:val="007F2DF2"/>
    <w:rsid w:val="007F4F04"/>
    <w:rsid w:val="00800D70"/>
    <w:rsid w:val="00805825"/>
    <w:rsid w:val="00810094"/>
    <w:rsid w:val="00810AD3"/>
    <w:rsid w:val="0081114A"/>
    <w:rsid w:val="00816630"/>
    <w:rsid w:val="008241ED"/>
    <w:rsid w:val="00825811"/>
    <w:rsid w:val="00832774"/>
    <w:rsid w:val="00840B5F"/>
    <w:rsid w:val="0084220F"/>
    <w:rsid w:val="00846D95"/>
    <w:rsid w:val="00854DEA"/>
    <w:rsid w:val="00862A13"/>
    <w:rsid w:val="0086392E"/>
    <w:rsid w:val="0086547C"/>
    <w:rsid w:val="008659A3"/>
    <w:rsid w:val="00872745"/>
    <w:rsid w:val="008732F1"/>
    <w:rsid w:val="008743D0"/>
    <w:rsid w:val="00881627"/>
    <w:rsid w:val="008818F3"/>
    <w:rsid w:val="00884454"/>
    <w:rsid w:val="0088560F"/>
    <w:rsid w:val="00887AB7"/>
    <w:rsid w:val="008917F3"/>
    <w:rsid w:val="008953BB"/>
    <w:rsid w:val="00896C59"/>
    <w:rsid w:val="008A4D6A"/>
    <w:rsid w:val="008A66A2"/>
    <w:rsid w:val="008B0645"/>
    <w:rsid w:val="008B0F9B"/>
    <w:rsid w:val="008B290F"/>
    <w:rsid w:val="008B2FB8"/>
    <w:rsid w:val="008B3E07"/>
    <w:rsid w:val="008B3E5C"/>
    <w:rsid w:val="008C2EEF"/>
    <w:rsid w:val="008C2FA9"/>
    <w:rsid w:val="008C5061"/>
    <w:rsid w:val="008C6237"/>
    <w:rsid w:val="008D2226"/>
    <w:rsid w:val="008D4427"/>
    <w:rsid w:val="008D4653"/>
    <w:rsid w:val="008D4C22"/>
    <w:rsid w:val="008D506A"/>
    <w:rsid w:val="008E226F"/>
    <w:rsid w:val="008E6E2B"/>
    <w:rsid w:val="0090006B"/>
    <w:rsid w:val="00901523"/>
    <w:rsid w:val="00907178"/>
    <w:rsid w:val="00907932"/>
    <w:rsid w:val="009118A3"/>
    <w:rsid w:val="00915702"/>
    <w:rsid w:val="00932D24"/>
    <w:rsid w:val="00945023"/>
    <w:rsid w:val="00952A61"/>
    <w:rsid w:val="00955781"/>
    <w:rsid w:val="00956CDE"/>
    <w:rsid w:val="00956EF8"/>
    <w:rsid w:val="0096001A"/>
    <w:rsid w:val="00963019"/>
    <w:rsid w:val="00964DF2"/>
    <w:rsid w:val="00966140"/>
    <w:rsid w:val="00967C60"/>
    <w:rsid w:val="00980249"/>
    <w:rsid w:val="00990D73"/>
    <w:rsid w:val="009951E4"/>
    <w:rsid w:val="00996610"/>
    <w:rsid w:val="0099774E"/>
    <w:rsid w:val="009A2DCE"/>
    <w:rsid w:val="009A77AC"/>
    <w:rsid w:val="009B1562"/>
    <w:rsid w:val="009B173E"/>
    <w:rsid w:val="009B2944"/>
    <w:rsid w:val="009B2C9E"/>
    <w:rsid w:val="009B4211"/>
    <w:rsid w:val="009C19D1"/>
    <w:rsid w:val="009C27A3"/>
    <w:rsid w:val="009C5414"/>
    <w:rsid w:val="009C5484"/>
    <w:rsid w:val="009C6F8E"/>
    <w:rsid w:val="009C7405"/>
    <w:rsid w:val="009D0B16"/>
    <w:rsid w:val="009D62BA"/>
    <w:rsid w:val="009D7F3B"/>
    <w:rsid w:val="009E002F"/>
    <w:rsid w:val="009E0EE0"/>
    <w:rsid w:val="009E2233"/>
    <w:rsid w:val="009E307B"/>
    <w:rsid w:val="009E3D58"/>
    <w:rsid w:val="009E6868"/>
    <w:rsid w:val="009E781B"/>
    <w:rsid w:val="009F1CCB"/>
    <w:rsid w:val="009F479D"/>
    <w:rsid w:val="009F52E0"/>
    <w:rsid w:val="009F655E"/>
    <w:rsid w:val="00A04FDC"/>
    <w:rsid w:val="00A10B2E"/>
    <w:rsid w:val="00A10CDC"/>
    <w:rsid w:val="00A143B4"/>
    <w:rsid w:val="00A1794E"/>
    <w:rsid w:val="00A17EC5"/>
    <w:rsid w:val="00A21A10"/>
    <w:rsid w:val="00A24840"/>
    <w:rsid w:val="00A3009F"/>
    <w:rsid w:val="00A41CC0"/>
    <w:rsid w:val="00A41DF5"/>
    <w:rsid w:val="00A42EC4"/>
    <w:rsid w:val="00A4534A"/>
    <w:rsid w:val="00A467BB"/>
    <w:rsid w:val="00A548C2"/>
    <w:rsid w:val="00A55ED3"/>
    <w:rsid w:val="00A572B6"/>
    <w:rsid w:val="00A57A36"/>
    <w:rsid w:val="00A60F11"/>
    <w:rsid w:val="00A64F4C"/>
    <w:rsid w:val="00A65947"/>
    <w:rsid w:val="00A81792"/>
    <w:rsid w:val="00A8374E"/>
    <w:rsid w:val="00A83DE2"/>
    <w:rsid w:val="00AA3D47"/>
    <w:rsid w:val="00AA5ED5"/>
    <w:rsid w:val="00AB321D"/>
    <w:rsid w:val="00AB7B27"/>
    <w:rsid w:val="00AC0220"/>
    <w:rsid w:val="00AC0820"/>
    <w:rsid w:val="00AC70DE"/>
    <w:rsid w:val="00AC7118"/>
    <w:rsid w:val="00AC7284"/>
    <w:rsid w:val="00AC769F"/>
    <w:rsid w:val="00AD310D"/>
    <w:rsid w:val="00AD3318"/>
    <w:rsid w:val="00AD5576"/>
    <w:rsid w:val="00AF065B"/>
    <w:rsid w:val="00AF2D4A"/>
    <w:rsid w:val="00B019CB"/>
    <w:rsid w:val="00B044DF"/>
    <w:rsid w:val="00B07423"/>
    <w:rsid w:val="00B10A9D"/>
    <w:rsid w:val="00B118CD"/>
    <w:rsid w:val="00B1309D"/>
    <w:rsid w:val="00B14F0F"/>
    <w:rsid w:val="00B158ED"/>
    <w:rsid w:val="00B24CBC"/>
    <w:rsid w:val="00B263AC"/>
    <w:rsid w:val="00B27EDC"/>
    <w:rsid w:val="00B30162"/>
    <w:rsid w:val="00B317D6"/>
    <w:rsid w:val="00B32A23"/>
    <w:rsid w:val="00B331A8"/>
    <w:rsid w:val="00B3602E"/>
    <w:rsid w:val="00B4166F"/>
    <w:rsid w:val="00B45B57"/>
    <w:rsid w:val="00B50818"/>
    <w:rsid w:val="00B52909"/>
    <w:rsid w:val="00B562B3"/>
    <w:rsid w:val="00B62B0D"/>
    <w:rsid w:val="00B64135"/>
    <w:rsid w:val="00B64F72"/>
    <w:rsid w:val="00B65746"/>
    <w:rsid w:val="00B678EB"/>
    <w:rsid w:val="00B71459"/>
    <w:rsid w:val="00B722AC"/>
    <w:rsid w:val="00B72570"/>
    <w:rsid w:val="00B810C8"/>
    <w:rsid w:val="00B96559"/>
    <w:rsid w:val="00B97F91"/>
    <w:rsid w:val="00BA11FA"/>
    <w:rsid w:val="00BA7CCF"/>
    <w:rsid w:val="00BB40A0"/>
    <w:rsid w:val="00BB477D"/>
    <w:rsid w:val="00BB6FB2"/>
    <w:rsid w:val="00BC0598"/>
    <w:rsid w:val="00BC2342"/>
    <w:rsid w:val="00BC3A4A"/>
    <w:rsid w:val="00BC3E3A"/>
    <w:rsid w:val="00BD5D34"/>
    <w:rsid w:val="00BE3611"/>
    <w:rsid w:val="00BF03FF"/>
    <w:rsid w:val="00BF1449"/>
    <w:rsid w:val="00BF5706"/>
    <w:rsid w:val="00BF68C5"/>
    <w:rsid w:val="00BF6E30"/>
    <w:rsid w:val="00C03B44"/>
    <w:rsid w:val="00C059B8"/>
    <w:rsid w:val="00C105DD"/>
    <w:rsid w:val="00C1133D"/>
    <w:rsid w:val="00C11768"/>
    <w:rsid w:val="00C23671"/>
    <w:rsid w:val="00C37BF0"/>
    <w:rsid w:val="00C42A19"/>
    <w:rsid w:val="00C43F74"/>
    <w:rsid w:val="00C445A7"/>
    <w:rsid w:val="00C44882"/>
    <w:rsid w:val="00C469EA"/>
    <w:rsid w:val="00C47119"/>
    <w:rsid w:val="00C5049F"/>
    <w:rsid w:val="00C50622"/>
    <w:rsid w:val="00C51465"/>
    <w:rsid w:val="00C515A7"/>
    <w:rsid w:val="00C570A6"/>
    <w:rsid w:val="00C6217E"/>
    <w:rsid w:val="00C65030"/>
    <w:rsid w:val="00C6630A"/>
    <w:rsid w:val="00C706C1"/>
    <w:rsid w:val="00C70C75"/>
    <w:rsid w:val="00C72688"/>
    <w:rsid w:val="00C74BDD"/>
    <w:rsid w:val="00C773D3"/>
    <w:rsid w:val="00C80807"/>
    <w:rsid w:val="00C83EA5"/>
    <w:rsid w:val="00C84341"/>
    <w:rsid w:val="00C8596A"/>
    <w:rsid w:val="00C8630E"/>
    <w:rsid w:val="00C961FC"/>
    <w:rsid w:val="00C968CA"/>
    <w:rsid w:val="00CA0A28"/>
    <w:rsid w:val="00CA32EA"/>
    <w:rsid w:val="00CB113B"/>
    <w:rsid w:val="00CB28D9"/>
    <w:rsid w:val="00CB64DF"/>
    <w:rsid w:val="00CB681A"/>
    <w:rsid w:val="00CC676A"/>
    <w:rsid w:val="00CD69A7"/>
    <w:rsid w:val="00CE405F"/>
    <w:rsid w:val="00CE6CF0"/>
    <w:rsid w:val="00CE7A99"/>
    <w:rsid w:val="00CF0BFA"/>
    <w:rsid w:val="00CF4220"/>
    <w:rsid w:val="00CF4FC0"/>
    <w:rsid w:val="00CF706C"/>
    <w:rsid w:val="00CF7AFA"/>
    <w:rsid w:val="00D01F8B"/>
    <w:rsid w:val="00D02031"/>
    <w:rsid w:val="00D141E7"/>
    <w:rsid w:val="00D143F2"/>
    <w:rsid w:val="00D1530D"/>
    <w:rsid w:val="00D21ADB"/>
    <w:rsid w:val="00D22129"/>
    <w:rsid w:val="00D23CDB"/>
    <w:rsid w:val="00D24069"/>
    <w:rsid w:val="00D274B0"/>
    <w:rsid w:val="00D30DBE"/>
    <w:rsid w:val="00D32550"/>
    <w:rsid w:val="00D336FE"/>
    <w:rsid w:val="00D35C39"/>
    <w:rsid w:val="00D4147F"/>
    <w:rsid w:val="00D43241"/>
    <w:rsid w:val="00D4676C"/>
    <w:rsid w:val="00D467A9"/>
    <w:rsid w:val="00D5568C"/>
    <w:rsid w:val="00D5661A"/>
    <w:rsid w:val="00D63C4C"/>
    <w:rsid w:val="00D64602"/>
    <w:rsid w:val="00D651A7"/>
    <w:rsid w:val="00D66C90"/>
    <w:rsid w:val="00D71373"/>
    <w:rsid w:val="00D717A5"/>
    <w:rsid w:val="00D907A5"/>
    <w:rsid w:val="00D9252C"/>
    <w:rsid w:val="00D9588C"/>
    <w:rsid w:val="00D97F92"/>
    <w:rsid w:val="00DA75C7"/>
    <w:rsid w:val="00DB091E"/>
    <w:rsid w:val="00DB413D"/>
    <w:rsid w:val="00DC2992"/>
    <w:rsid w:val="00DC4643"/>
    <w:rsid w:val="00DD10C4"/>
    <w:rsid w:val="00DD5858"/>
    <w:rsid w:val="00DD7606"/>
    <w:rsid w:val="00DD7804"/>
    <w:rsid w:val="00DE27F7"/>
    <w:rsid w:val="00DE3432"/>
    <w:rsid w:val="00DF5BDB"/>
    <w:rsid w:val="00E0048B"/>
    <w:rsid w:val="00E02752"/>
    <w:rsid w:val="00E0621A"/>
    <w:rsid w:val="00E064FF"/>
    <w:rsid w:val="00E06B4E"/>
    <w:rsid w:val="00E104F1"/>
    <w:rsid w:val="00E13B37"/>
    <w:rsid w:val="00E20ABA"/>
    <w:rsid w:val="00E22F25"/>
    <w:rsid w:val="00E23CCC"/>
    <w:rsid w:val="00E23CDF"/>
    <w:rsid w:val="00E24A1C"/>
    <w:rsid w:val="00E24DDD"/>
    <w:rsid w:val="00E25AFB"/>
    <w:rsid w:val="00E30350"/>
    <w:rsid w:val="00E33B76"/>
    <w:rsid w:val="00E352E6"/>
    <w:rsid w:val="00E4622B"/>
    <w:rsid w:val="00E52D28"/>
    <w:rsid w:val="00E56460"/>
    <w:rsid w:val="00E56ECE"/>
    <w:rsid w:val="00E600C4"/>
    <w:rsid w:val="00E61176"/>
    <w:rsid w:val="00E63FD1"/>
    <w:rsid w:val="00E67DEB"/>
    <w:rsid w:val="00E70EFD"/>
    <w:rsid w:val="00E759B1"/>
    <w:rsid w:val="00E75F1B"/>
    <w:rsid w:val="00E8110A"/>
    <w:rsid w:val="00E81CBF"/>
    <w:rsid w:val="00E83310"/>
    <w:rsid w:val="00E87D5C"/>
    <w:rsid w:val="00E9026A"/>
    <w:rsid w:val="00E9079B"/>
    <w:rsid w:val="00E90A3D"/>
    <w:rsid w:val="00E90A9E"/>
    <w:rsid w:val="00E936B4"/>
    <w:rsid w:val="00E93837"/>
    <w:rsid w:val="00EA15B5"/>
    <w:rsid w:val="00EA2C8F"/>
    <w:rsid w:val="00EB05AF"/>
    <w:rsid w:val="00EC70BC"/>
    <w:rsid w:val="00EE523A"/>
    <w:rsid w:val="00EE5CE1"/>
    <w:rsid w:val="00EF27D2"/>
    <w:rsid w:val="00EF2913"/>
    <w:rsid w:val="00EF58D8"/>
    <w:rsid w:val="00F0679E"/>
    <w:rsid w:val="00F123AE"/>
    <w:rsid w:val="00F123BD"/>
    <w:rsid w:val="00F13B1A"/>
    <w:rsid w:val="00F2070A"/>
    <w:rsid w:val="00F211AC"/>
    <w:rsid w:val="00F23B8A"/>
    <w:rsid w:val="00F2588F"/>
    <w:rsid w:val="00F25DC4"/>
    <w:rsid w:val="00F27DC8"/>
    <w:rsid w:val="00F3006B"/>
    <w:rsid w:val="00F3249E"/>
    <w:rsid w:val="00F32D14"/>
    <w:rsid w:val="00F32F8E"/>
    <w:rsid w:val="00F341B5"/>
    <w:rsid w:val="00F34BE2"/>
    <w:rsid w:val="00F4006D"/>
    <w:rsid w:val="00F42DAB"/>
    <w:rsid w:val="00F436D5"/>
    <w:rsid w:val="00F52B68"/>
    <w:rsid w:val="00F56B05"/>
    <w:rsid w:val="00F56EF3"/>
    <w:rsid w:val="00F602B3"/>
    <w:rsid w:val="00F673C4"/>
    <w:rsid w:val="00F73503"/>
    <w:rsid w:val="00F76972"/>
    <w:rsid w:val="00F83C58"/>
    <w:rsid w:val="00F84BF4"/>
    <w:rsid w:val="00F85475"/>
    <w:rsid w:val="00F8631A"/>
    <w:rsid w:val="00F86960"/>
    <w:rsid w:val="00F908B0"/>
    <w:rsid w:val="00F97E32"/>
    <w:rsid w:val="00FA005B"/>
    <w:rsid w:val="00FA02E3"/>
    <w:rsid w:val="00FA1591"/>
    <w:rsid w:val="00FA26FB"/>
    <w:rsid w:val="00FA2EC5"/>
    <w:rsid w:val="00FA3733"/>
    <w:rsid w:val="00FA4118"/>
    <w:rsid w:val="00FB51BD"/>
    <w:rsid w:val="00FB5595"/>
    <w:rsid w:val="00FC4000"/>
    <w:rsid w:val="00FD46FE"/>
    <w:rsid w:val="00FD68F2"/>
    <w:rsid w:val="00FE6B7F"/>
    <w:rsid w:val="00FF4E4A"/>
    <w:rsid w:val="00FF55D9"/>
    <w:rsid w:val="00FF5F47"/>
    <w:rsid w:val="00FF676A"/>
    <w:rsid w:val="00FF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AAD68C"/>
  <w15:chartTrackingRefBased/>
  <w15:docId w15:val="{1045FF9C-F42F-48B9-87E9-D8C3741A7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83922"/>
    <w:pPr>
      <w:keepNext/>
      <w:spacing w:after="0" w:line="240" w:lineRule="auto"/>
      <w:outlineLvl w:val="0"/>
    </w:pPr>
    <w:rPr>
      <w:rFonts w:ascii="Arial" w:eastAsia="Times New Roman" w:hAnsi="Arial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25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41253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5079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EE9"/>
  </w:style>
  <w:style w:type="paragraph" w:styleId="Footer">
    <w:name w:val="footer"/>
    <w:basedOn w:val="Normal"/>
    <w:link w:val="FooterChar"/>
    <w:uiPriority w:val="99"/>
    <w:unhideWhenUsed/>
    <w:rsid w:val="00171E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EE9"/>
  </w:style>
  <w:style w:type="character" w:styleId="CommentReference">
    <w:name w:val="annotation reference"/>
    <w:basedOn w:val="DefaultParagraphFont"/>
    <w:uiPriority w:val="99"/>
    <w:unhideWhenUsed/>
    <w:rsid w:val="002A6A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6A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6A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A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A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A7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B0076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3A69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pellingerror">
    <w:name w:val="spellingerror"/>
    <w:basedOn w:val="DefaultParagraphFont"/>
    <w:rsid w:val="003A6969"/>
  </w:style>
  <w:style w:type="character" w:customStyle="1" w:styleId="advancedproofingissue">
    <w:name w:val="advancedproofingissue"/>
    <w:basedOn w:val="DefaultParagraphFont"/>
    <w:rsid w:val="003A6969"/>
  </w:style>
  <w:style w:type="character" w:customStyle="1" w:styleId="normaltextrun1">
    <w:name w:val="normaltextrun1"/>
    <w:basedOn w:val="DefaultParagraphFont"/>
    <w:rsid w:val="003A6969"/>
  </w:style>
  <w:style w:type="character" w:customStyle="1" w:styleId="eop">
    <w:name w:val="eop"/>
    <w:basedOn w:val="DefaultParagraphFont"/>
    <w:rsid w:val="003A6969"/>
  </w:style>
  <w:style w:type="table" w:styleId="TableGrid">
    <w:name w:val="Table Grid"/>
    <w:basedOn w:val="TableNormal"/>
    <w:uiPriority w:val="39"/>
    <w:rsid w:val="00997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04F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4FD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4FD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35B43"/>
    <w:pPr>
      <w:ind w:left="720"/>
      <w:contextualSpacing/>
    </w:pPr>
  </w:style>
  <w:style w:type="paragraph" w:customStyle="1" w:styleId="xmsonormal">
    <w:name w:val="x_msonormal"/>
    <w:basedOn w:val="Normal"/>
    <w:rsid w:val="00D23CDB"/>
    <w:pPr>
      <w:spacing w:after="0" w:line="240" w:lineRule="auto"/>
    </w:pPr>
    <w:rPr>
      <w:rFonts w:ascii="Calibri" w:hAnsi="Calibri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130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283922"/>
    <w:rPr>
      <w:rFonts w:ascii="Arial" w:eastAsia="Times New Roman" w:hAnsi="Arial" w:cs="Times New Roman"/>
      <w:b/>
      <w:bCs/>
      <w:sz w:val="20"/>
      <w:szCs w:val="24"/>
    </w:rPr>
  </w:style>
  <w:style w:type="paragraph" w:styleId="Revision">
    <w:name w:val="Revision"/>
    <w:hidden/>
    <w:uiPriority w:val="99"/>
    <w:semiHidden/>
    <w:rsid w:val="00AD31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0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71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150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39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901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657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854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757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166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919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single" w:sz="12" w:space="0" w:color="ABABAB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680744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8817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842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8512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2249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8192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075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816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02460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347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4778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8711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513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1572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272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8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oehampton.ac.uk/corporate-information/quality-and-standard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illian%20Baldwin%20%3cG.Baldwin@roehampton.ac.uk%3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oehampton.ac.uk/corporate-information/quality-and-standard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oehampton.ac.uk/corporate-information/quality-and-standards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rtal.roehampton.ac.uk/information/academic/academic-office/Pages/Consumer-Protectio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976FD70425B4581D0A18EB79C2FE4" ma:contentTypeVersion="11" ma:contentTypeDescription="Create a new document." ma:contentTypeScope="" ma:versionID="6b8d1f7ce219a87d4a6d6a65e1289b3c">
  <xsd:schema xmlns:xsd="http://www.w3.org/2001/XMLSchema" xmlns:xs="http://www.w3.org/2001/XMLSchema" xmlns:p="http://schemas.microsoft.com/office/2006/metadata/properties" xmlns:ns2="75a28cf3-9262-494e-8e02-5092a5e3e3b0" xmlns:ns3="c12223da-e0bb-46f3-9119-9e080e965374" targetNamespace="http://schemas.microsoft.com/office/2006/metadata/properties" ma:root="true" ma:fieldsID="5bd918c36ed4fda23d292cc0105344f0" ns2:_="" ns3:_="">
    <xsd:import namespace="75a28cf3-9262-494e-8e02-5092a5e3e3b0"/>
    <xsd:import namespace="c12223da-e0bb-46f3-9119-9e080e965374"/>
    <xsd:element name="properties">
      <xsd:complexType>
        <xsd:sequence>
          <xsd:element name="documentManagement">
            <xsd:complexType>
              <xsd:all>
                <xsd:element ref="ns2:o6f1dd33322e4fee9f8472c70ee26897" minOccurs="0"/>
                <xsd:element ref="ns2:TaxCatchAll" minOccurs="0"/>
                <xsd:element ref="ns2:TaxCatchAllLabel" minOccurs="0"/>
                <xsd:element ref="ns2:TaxKeywordTaxHTField" minOccurs="0"/>
                <xsd:element ref="ns2:ef642806d26c426e8de7b48d57954fe9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28cf3-9262-494e-8e02-5092a5e3e3b0" elementFormDefault="qualified">
    <xsd:import namespace="http://schemas.microsoft.com/office/2006/documentManagement/types"/>
    <xsd:import namespace="http://schemas.microsoft.com/office/infopath/2007/PartnerControls"/>
    <xsd:element name="o6f1dd33322e4fee9f8472c70ee26897" ma:index="8" nillable="true" ma:taxonomy="true" ma:internalName="o6f1dd33322e4fee9f8472c70ee26897" ma:taxonomyFieldName="Document_x0020_Type" ma:displayName="Document Type" ma:readOnly="false" ma:default="9;#-|96c1daca-04a8-4eb7-b1a8-7250d777ade4" ma:fieldId="{86f1dd33-322e-4fee-9f84-72c70ee26897}" ma:taxonomyMulti="true" ma:sspId="8d0af180-1065-48e5-bc0d-526fac628292" ma:termSetId="a86422d8-cad4-4935-995f-47ef0cc840e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7D9AC43-AEB1-450A-AA6E-1EEBC51FC4BE}" ma:internalName="TaxCatchAll" ma:showField="CatchAllData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7D9AC43-AEB1-450A-AA6E-1EEBC51FC4BE}" ma:internalName="TaxCatchAllLabel" ma:readOnly="true" ma:showField="CatchAllDataLabel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8d0af180-1065-48e5-bc0d-526fac62829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f642806d26c426e8de7b48d57954fe9" ma:index="14" nillable="true" ma:taxonomy="true" ma:internalName="ef642806d26c426e8de7b48d57954fe9" ma:taxonomyFieldName="Roehampton_x0020_Team" ma:displayName="Roehampton Team" ma:default="" ma:fieldId="{ef642806-d26c-426e-8de7-b48d57954fe9}" ma:sspId="8d0af180-1065-48e5-bc0d-526fac628292" ma:termSetId="d1e35cad-1ad0-4857-8537-5b82f749682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223da-e0bb-46f3-9119-9e080e9653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42806d26c426e8de7b48d57954fe9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Office</TermName>
          <TermId xmlns="http://schemas.microsoft.com/office/infopath/2007/PartnerControls">3740f0da-eb6e-43db-9c35-8c67e1d70513</TermId>
        </TermInfo>
      </Terms>
    </ef642806d26c426e8de7b48d57954fe9>
    <o6f1dd33322e4fee9f8472c70ee26897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-</TermName>
          <TermId xmlns="http://schemas.microsoft.com/office/infopath/2007/PartnerControls">96c1daca-04a8-4eb7-b1a8-7250d777ade4</TermId>
        </TermInfo>
      </Terms>
    </o6f1dd33322e4fee9f8472c70ee26897>
    <TaxCatchAll xmlns="75a28cf3-9262-494e-8e02-5092a5e3e3b0">
      <Value>10</Value>
      <Value>9</Value>
    </TaxCatchAll>
    <TaxKeywordTaxHTField xmlns="75a28cf3-9262-494e-8e02-5092a5e3e3b0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2CC03AB5-BF16-4B8D-B0A1-B8F8AE3722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8B2479-910A-41FE-8047-30609E9DD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28cf3-9262-494e-8e02-5092a5e3e3b0"/>
    <ds:schemaRef ds:uri="c12223da-e0bb-46f3-9119-9e080e965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169943-C7A5-4E1F-8DD3-5902F05D9C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EB63FF-4945-410B-B73A-66865936704F}">
  <ds:schemaRefs>
    <ds:schemaRef ds:uri="http://schemas.microsoft.com/office/2006/metadata/properties"/>
    <ds:schemaRef ds:uri="http://schemas.microsoft.com/office/infopath/2007/PartnerControls"/>
    <ds:schemaRef ds:uri="75a28cf3-9262-494e-8e02-5092a5e3e3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ehampton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Mozic</dc:creator>
  <cp:keywords/>
  <dc:description/>
  <cp:lastModifiedBy>Mandy Chan</cp:lastModifiedBy>
  <cp:revision>5</cp:revision>
  <cp:lastPrinted>2019-06-06T11:00:00Z</cp:lastPrinted>
  <dcterms:created xsi:type="dcterms:W3CDTF">2021-12-09T10:25:00Z</dcterms:created>
  <dcterms:modified xsi:type="dcterms:W3CDTF">2021-12-0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976FD70425B4581D0A18EB79C2FE4</vt:lpwstr>
  </property>
  <property fmtid="{D5CDD505-2E9C-101B-9397-08002B2CF9AE}" pid="3" name="TaxKeyword">
    <vt:lpwstr/>
  </property>
  <property fmtid="{D5CDD505-2E9C-101B-9397-08002B2CF9AE}" pid="4" name="Document Type">
    <vt:lpwstr>9;#-|96c1daca-04a8-4eb7-b1a8-7250d777ade4</vt:lpwstr>
  </property>
  <property fmtid="{D5CDD505-2E9C-101B-9397-08002B2CF9AE}" pid="5" name="Roehampton Team">
    <vt:lpwstr>10;#Academic Office|3740f0da-eb6e-43db-9c35-8c67e1d70513</vt:lpwstr>
  </property>
</Properties>
</file>